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41" w:rightFromText="141" w:vertAnchor="text" w:horzAnchor="margin" w:tblpY="-764"/>
        <w:tblW w:w="8364" w:type="dxa"/>
        <w:shd w:val="clear" w:color="auto" w:fill="4F81BD" w:themeFill="accent1"/>
        <w:tblLook w:val="04A0" w:firstRow="1" w:lastRow="0" w:firstColumn="1" w:lastColumn="0" w:noHBand="0" w:noVBand="1"/>
      </w:tblPr>
      <w:tblGrid>
        <w:gridCol w:w="8364"/>
      </w:tblGrid>
      <w:tr w:rsidR="0019527E" w:rsidRPr="0019527E" w14:paraId="0B7AF826" w14:textId="77777777" w:rsidTr="00015E60">
        <w:trPr>
          <w:trHeight w:hRule="exact" w:val="567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548DD4" w:themeFill="text2" w:themeFillTint="99"/>
            <w:vAlign w:val="center"/>
          </w:tcPr>
          <w:p w14:paraId="68E74625" w14:textId="032CC4E3" w:rsidR="004C7299" w:rsidRPr="0019527E" w:rsidRDefault="007F0171" w:rsidP="004C7299">
            <w:pPr>
              <w:jc w:val="center"/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</w:pPr>
            <w:proofErr w:type="spellStart"/>
            <w:r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Oferta</w:t>
            </w:r>
            <w:proofErr w:type="spellEnd"/>
            <w:r w:rsidR="001B435F" w:rsidRPr="0019527E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C22937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57</w:t>
            </w:r>
          </w:p>
        </w:tc>
      </w:tr>
    </w:tbl>
    <w:p w14:paraId="31286616" w14:textId="110045F4" w:rsidR="00006D85" w:rsidRPr="00360C93" w:rsidRDefault="004C7299" w:rsidP="00701197">
      <w:pPr>
        <w:pStyle w:val="Standard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  <w:sz w:val="32"/>
          <w:szCs w:val="32"/>
        </w:rPr>
      </w:pPr>
      <w:r w:rsidRPr="004F09CB">
        <w:rPr>
          <w:rFonts w:asciiTheme="minorHAnsi" w:eastAsiaTheme="minorEastAsia" w:hAnsiTheme="minorHAnsi" w:cstheme="minorBidi"/>
          <w:lang w:val="de-AT" w:eastAsia="en-US"/>
        </w:rPr>
        <w:t xml:space="preserve">                                                                                                         </w:t>
      </w:r>
      <w:r w:rsidR="008E0D8A" w:rsidRPr="004F09CB">
        <w:rPr>
          <w:rFonts w:ascii="Trebuchet MS" w:hAnsi="Trebuchet MS"/>
        </w:rPr>
        <w:t xml:space="preserve">  </w:t>
      </w:r>
      <w:r w:rsidR="00C3019B">
        <w:rPr>
          <w:rFonts w:ascii="Trebuchet MS" w:hAnsi="Trebuchet MS"/>
        </w:rPr>
        <w:t xml:space="preserve"> 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explain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it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simple</w:t>
      </w:r>
    </w:p>
    <w:p w14:paraId="5A54F225" w14:textId="471DBFC3" w:rsidR="00006D85" w:rsidRPr="00360C93" w:rsidRDefault="00D33EC0" w:rsidP="00D33EC0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                                                      Rembrandtstr. 10/1</w:t>
      </w:r>
    </w:p>
    <w:p w14:paraId="07DA6A1C" w14:textId="086AF498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                               </w:t>
      </w:r>
      <w:r w:rsidR="00DB3B77">
        <w:rPr>
          <w:rFonts w:ascii="Trebuchet MS" w:hAnsi="Trebuchet MS"/>
        </w:rPr>
        <w:t xml:space="preserve"> </w:t>
      </w:r>
      <w:r w:rsidR="00D33EC0">
        <w:rPr>
          <w:rFonts w:ascii="Trebuchet MS" w:hAnsi="Trebuchet MS"/>
        </w:rPr>
        <w:t xml:space="preserve"> </w:t>
      </w:r>
      <w:r w:rsidR="00DB3B77">
        <w:rPr>
          <w:rFonts w:ascii="Trebuchet MS" w:hAnsi="Trebuchet MS"/>
        </w:rPr>
        <w:t xml:space="preserve"> </w:t>
      </w:r>
      <w:r w:rsidR="00F33042">
        <w:rPr>
          <w:rFonts w:ascii="Trebuchet MS" w:hAnsi="Trebuchet MS"/>
        </w:rPr>
        <w:t>1</w:t>
      </w:r>
      <w:r w:rsidR="00DB3B77">
        <w:rPr>
          <w:rFonts w:ascii="Trebuchet MS" w:hAnsi="Trebuchet MS"/>
        </w:rPr>
        <w:t xml:space="preserve">020 </w:t>
      </w:r>
      <w:r w:rsidR="00D33EC0">
        <w:rPr>
          <w:rFonts w:ascii="Trebuchet MS" w:hAnsi="Trebuchet MS"/>
        </w:rPr>
        <w:t>Wien</w:t>
      </w:r>
    </w:p>
    <w:p w14:paraId="71F50942" w14:textId="4304A4FF" w:rsidR="00006D85" w:rsidRPr="00360C93" w:rsidRDefault="00135A2C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</w:t>
      </w:r>
      <w:r w:rsidR="00C3019B" w:rsidRPr="00360C93">
        <w:rPr>
          <w:rFonts w:ascii="Trebuchet MS" w:hAnsi="Trebuchet MS"/>
        </w:rPr>
        <w:t xml:space="preserve">       </w:t>
      </w:r>
      <w:r w:rsidR="00F80603" w:rsidRPr="00360C93">
        <w:rPr>
          <w:rFonts w:ascii="Trebuchet MS" w:hAnsi="Trebuchet MS"/>
        </w:rPr>
        <w:t>E-</w:t>
      </w:r>
      <w:r w:rsidR="00006D85" w:rsidRPr="00360C93">
        <w:rPr>
          <w:rFonts w:ascii="Trebuchet MS" w:hAnsi="Trebuchet MS"/>
        </w:rPr>
        <w:t>Mail: </w:t>
      </w:r>
      <w:hyperlink r:id="rId8" w:history="1">
        <w:r w:rsidR="004F09CB" w:rsidRPr="00360C93">
          <w:rPr>
            <w:rStyle w:val="Hyperlink"/>
            <w:rFonts w:ascii="Trebuchet MS" w:hAnsi="Trebuchet MS"/>
            <w:color w:val="auto"/>
            <w:u w:val="none"/>
          </w:rPr>
          <w:t>office@explain-it-simple.com</w:t>
        </w:r>
      </w:hyperlink>
      <w:r w:rsidR="00006D85" w:rsidRPr="00360C93">
        <w:rPr>
          <w:rFonts w:ascii="Trebuchet MS" w:hAnsi="Trebuchet MS"/>
        </w:rPr>
        <w:t> </w:t>
      </w:r>
    </w:p>
    <w:p w14:paraId="60713098" w14:textId="655CECF3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</w:t>
      </w:r>
      <w:r w:rsidR="00006D85" w:rsidRPr="00360C93">
        <w:rPr>
          <w:rFonts w:ascii="Trebuchet MS" w:hAnsi="Trebuchet MS"/>
        </w:rPr>
        <w:t>Web: www.</w:t>
      </w:r>
      <w:r w:rsidR="004F09CB" w:rsidRPr="00360C93">
        <w:rPr>
          <w:rFonts w:ascii="Trebuchet MS" w:hAnsi="Trebuchet MS"/>
        </w:rPr>
        <w:t>explain-it-simple.com</w:t>
      </w:r>
      <w:r w:rsidR="00006D85" w:rsidRPr="00360C93">
        <w:rPr>
          <w:rFonts w:ascii="Trebuchet MS" w:hAnsi="Trebuchet MS"/>
        </w:rPr>
        <w:t> </w:t>
      </w:r>
    </w:p>
    <w:p w14:paraId="341E7BFB" w14:textId="77777777" w:rsidR="00015E60" w:rsidRDefault="00015E60" w:rsidP="00C22937">
      <w:pPr>
        <w:spacing w:line="276" w:lineRule="auto"/>
        <w:rPr>
          <w:rFonts w:ascii="Trebuchet MS" w:hAnsi="Trebuchet MS" w:cs="Arial"/>
          <w:sz w:val="32"/>
          <w:szCs w:val="32"/>
        </w:rPr>
      </w:pPr>
    </w:p>
    <w:p w14:paraId="412F249B" w14:textId="71699947" w:rsidR="00155646" w:rsidRPr="00CA3858" w:rsidRDefault="007F0171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 w:rsidRPr="007F0171">
        <w:rPr>
          <w:rFonts w:ascii="Trebuchet MS" w:eastAsia="Times New Roman" w:hAnsi="Trebuchet MS" w:cs="Arial"/>
          <w:lang w:val="de-DE" w:eastAsia="de-DE"/>
        </w:rPr>
        <w:t>Nome</w:t>
      </w:r>
      <w:proofErr w:type="spellEnd"/>
      <w:r w:rsidRPr="007F0171">
        <w:rPr>
          <w:rFonts w:ascii="Trebuchet MS" w:eastAsia="Times New Roman" w:hAnsi="Trebuchet MS" w:cs="Arial"/>
          <w:lang w:val="de-DE" w:eastAsia="de-DE"/>
        </w:rPr>
        <w:t xml:space="preserve"> da </w:t>
      </w:r>
      <w:proofErr w:type="spellStart"/>
      <w:r w:rsidRPr="007F0171">
        <w:rPr>
          <w:rFonts w:ascii="Trebuchet MS" w:eastAsia="Times New Roman" w:hAnsi="Trebuchet MS" w:cs="Arial"/>
          <w:lang w:val="de-DE" w:eastAsia="de-DE"/>
        </w:rPr>
        <w:t>empresa</w:t>
      </w:r>
      <w:proofErr w:type="spellEnd"/>
      <w:r w:rsidR="00155646" w:rsidRPr="00CA3858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489C1DA8" w14:textId="31605BF7" w:rsidR="00155646" w:rsidRPr="00AD7302" w:rsidRDefault="007F0171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 w:rsidRPr="007F0171">
        <w:rPr>
          <w:rFonts w:ascii="Trebuchet MS" w:eastAsia="Times New Roman" w:hAnsi="Trebuchet MS" w:cs="Arial"/>
          <w:lang w:val="de-DE" w:eastAsia="de-DE"/>
        </w:rPr>
        <w:t>Endereço</w:t>
      </w:r>
      <w:proofErr w:type="spellEnd"/>
      <w:r w:rsidR="00155646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282A9D95" w14:textId="77777777" w:rsidR="00155646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eastAsia="Times New Roman" w:hAnsi="Trebuchet MS" w:cs="Arial"/>
          <w:lang w:val="de-DE" w:eastAsia="de-DE"/>
        </w:rPr>
        <w:t>E-Mail:</w:t>
      </w:r>
    </w:p>
    <w:p w14:paraId="05EC3805" w14:textId="77777777" w:rsidR="00155646" w:rsidRPr="00CA3858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hAnsi="Trebuchet MS"/>
        </w:rPr>
        <w:t xml:space="preserve">Website: </w:t>
      </w:r>
    </w:p>
    <w:p w14:paraId="326051FB" w14:textId="77777777" w:rsidR="0093102E" w:rsidRPr="00015E60" w:rsidRDefault="0093102E" w:rsidP="00015E60">
      <w:pPr>
        <w:rPr>
          <w:rFonts w:ascii="Trebuchet MS" w:hAnsi="Trebuchet MS"/>
        </w:rPr>
      </w:pPr>
    </w:p>
    <w:tbl>
      <w:tblPr>
        <w:tblStyle w:val="Tabellenraster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1701"/>
        <w:gridCol w:w="2127"/>
        <w:gridCol w:w="1275"/>
      </w:tblGrid>
      <w:tr w:rsidR="00736EFD" w:rsidRPr="00622960" w14:paraId="1F591B38" w14:textId="77777777" w:rsidTr="00155646">
        <w:trPr>
          <w:trHeight w:val="525"/>
        </w:trPr>
        <w:tc>
          <w:tcPr>
            <w:tcW w:w="3969" w:type="dxa"/>
            <w:shd w:val="clear" w:color="auto" w:fill="548DD4" w:themeFill="text2" w:themeFillTint="99"/>
            <w:vAlign w:val="center"/>
          </w:tcPr>
          <w:p w14:paraId="7859F6CE" w14:textId="3E626068" w:rsidR="00736EFD" w:rsidRPr="00622960" w:rsidRDefault="007F0171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>Item</w:t>
            </w:r>
          </w:p>
        </w:tc>
        <w:tc>
          <w:tcPr>
            <w:tcW w:w="1701" w:type="dxa"/>
            <w:shd w:val="clear" w:color="auto" w:fill="548DD4" w:themeFill="text2" w:themeFillTint="99"/>
            <w:vAlign w:val="center"/>
          </w:tcPr>
          <w:p w14:paraId="2E5E2F2E" w14:textId="528C6CA7" w:rsidR="00736EFD" w:rsidRPr="00622960" w:rsidRDefault="007F0171" w:rsidP="007F0171">
            <w:pPr>
              <w:jc w:val="center"/>
              <w:rPr>
                <w:rFonts w:ascii="Trebuchet MS" w:hAnsi="Trebuchet MS"/>
                <w:b/>
                <w:color w:val="FFFFFF" w:themeColor="background1"/>
              </w:rPr>
            </w:pPr>
            <w:proofErr w:type="spellStart"/>
            <w:r w:rsidRPr="007F0171">
              <w:rPr>
                <w:rFonts w:ascii="Trebuchet MS" w:hAnsi="Trebuchet MS"/>
                <w:b/>
                <w:color w:val="FFFFFF" w:themeColor="background1"/>
              </w:rPr>
              <w:t>Preço</w:t>
            </w:r>
            <w:proofErr w:type="spellEnd"/>
            <w:r w:rsidRPr="007F0171">
              <w:rPr>
                <w:rFonts w:ascii="Trebuchet MS" w:hAnsi="Trebuchet MS"/>
                <w:b/>
                <w:color w:val="FFFFFF" w:themeColor="background1"/>
              </w:rPr>
              <w:t xml:space="preserve"> </w:t>
            </w:r>
            <w:proofErr w:type="spellStart"/>
            <w:r w:rsidRPr="007F0171">
              <w:rPr>
                <w:rFonts w:ascii="Trebuchet MS" w:hAnsi="Trebuchet MS"/>
                <w:b/>
                <w:color w:val="FFFFFF" w:themeColor="background1"/>
              </w:rPr>
              <w:t>unitário</w:t>
            </w:r>
            <w:proofErr w:type="spellEnd"/>
          </w:p>
        </w:tc>
        <w:tc>
          <w:tcPr>
            <w:tcW w:w="2127" w:type="dxa"/>
            <w:shd w:val="clear" w:color="auto" w:fill="548DD4" w:themeFill="text2" w:themeFillTint="99"/>
            <w:vAlign w:val="center"/>
          </w:tcPr>
          <w:p w14:paraId="6E44B261" w14:textId="2F70AE72" w:rsidR="00736EFD" w:rsidRPr="00622960" w:rsidRDefault="0008014A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    </w:t>
            </w:r>
            <w:proofErr w:type="spellStart"/>
            <w:r w:rsidR="007F0171" w:rsidRPr="007F0171">
              <w:rPr>
                <w:rFonts w:ascii="Trebuchet MS" w:hAnsi="Trebuchet MS"/>
                <w:b/>
                <w:color w:val="FFFFFF" w:themeColor="background1"/>
              </w:rPr>
              <w:t>Quantidade</w:t>
            </w:r>
            <w:proofErr w:type="spellEnd"/>
          </w:p>
        </w:tc>
        <w:tc>
          <w:tcPr>
            <w:tcW w:w="1275" w:type="dxa"/>
            <w:shd w:val="clear" w:color="auto" w:fill="548DD4" w:themeFill="text2" w:themeFillTint="99"/>
            <w:vAlign w:val="center"/>
          </w:tcPr>
          <w:p w14:paraId="5C7C15B1" w14:textId="1E743A44" w:rsidR="00736EFD" w:rsidRPr="00622960" w:rsidRDefault="006262CE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</w:t>
            </w:r>
            <w:proofErr w:type="spellStart"/>
            <w:r w:rsidR="007F0171" w:rsidRPr="007F0171">
              <w:rPr>
                <w:rFonts w:ascii="Trebuchet MS" w:hAnsi="Trebuchet MS"/>
                <w:b/>
                <w:color w:val="FFFFFF" w:themeColor="background1"/>
              </w:rPr>
              <w:t>Preço</w:t>
            </w:r>
            <w:proofErr w:type="spellEnd"/>
          </w:p>
        </w:tc>
      </w:tr>
      <w:tr w:rsidR="007C53C9" w:rsidRPr="00622960" w14:paraId="211DA7DF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2C3B3A98" w14:textId="736107A7" w:rsidR="007C53C9" w:rsidRPr="00155646" w:rsidRDefault="00155646" w:rsidP="00155646">
            <w:pPr>
              <w:rPr>
                <w:rFonts w:ascii="Trebuchet MS" w:hAnsi="Trebuchet MS" w:cs="Arial"/>
                <w:bCs/>
                <w:shd w:val="clear" w:color="auto" w:fill="FFFFFF"/>
              </w:rPr>
            </w:pPr>
            <w:r w:rsidRPr="00155646">
              <w:rPr>
                <w:rFonts w:ascii="Trebuchet MS" w:hAnsi="Trebuchet MS" w:cs="Arial"/>
                <w:shd w:val="clear" w:color="auto" w:fill="FFFFFF"/>
              </w:rPr>
              <w:t>1)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9616BF" w:rsidRPr="00155646">
              <w:rPr>
                <w:rFonts w:ascii="Trebuchet MS" w:hAnsi="Trebuchet MS" w:cs="Arial"/>
                <w:shd w:val="clear" w:color="auto" w:fill="FFFFFF"/>
              </w:rPr>
              <w:t>– Start Up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7743A917" w14:textId="2D22060F" w:rsidR="007C53C9" w:rsidRPr="00D066D8" w:rsidRDefault="007C53C9" w:rsidP="00520468">
            <w:pPr>
              <w:rPr>
                <w:rFonts w:ascii="Trebuchet MS" w:hAnsi="Trebuchet MS"/>
              </w:rPr>
            </w:pPr>
            <w:r w:rsidRPr="00D066D8">
              <w:rPr>
                <w:rFonts w:ascii="Trebuchet MS" w:hAnsi="Trebuchet MS"/>
              </w:rPr>
              <w:t xml:space="preserve"> </w:t>
            </w:r>
            <w:r w:rsidR="00700FD9" w:rsidRPr="00D066D8">
              <w:rPr>
                <w:rFonts w:ascii="Trebuchet MS" w:hAnsi="Trebuchet MS"/>
              </w:rPr>
              <w:t xml:space="preserve">  </w:t>
            </w:r>
            <w:r w:rsidRPr="00D066D8">
              <w:rPr>
                <w:rFonts w:ascii="Trebuchet MS" w:hAnsi="Trebuchet MS"/>
              </w:rPr>
              <w:t xml:space="preserve"> </w:t>
            </w:r>
            <w:r w:rsidR="00D066D8">
              <w:rPr>
                <w:rFonts w:ascii="Trebuchet MS" w:hAnsi="Trebuchet MS"/>
              </w:rPr>
              <w:t xml:space="preserve"> </w:t>
            </w:r>
            <w:r w:rsidR="004F09CB">
              <w:rPr>
                <w:rFonts w:ascii="Trebuchet MS" w:hAnsi="Trebuchet MS"/>
              </w:rPr>
              <w:t xml:space="preserve"> </w:t>
            </w:r>
            <w:r w:rsidRPr="00D066D8">
              <w:rPr>
                <w:rFonts w:ascii="Trebuchet MS" w:hAnsi="Trebuchet MS"/>
              </w:rPr>
              <w:t xml:space="preserve">€ </w:t>
            </w:r>
            <w:r w:rsidR="00E02564">
              <w:rPr>
                <w:rFonts w:ascii="Trebuchet MS" w:hAnsi="Trebuchet MS"/>
              </w:rPr>
              <w:t>2</w:t>
            </w:r>
            <w:r w:rsidR="004F09CB">
              <w:rPr>
                <w:rFonts w:ascii="Trebuchet MS" w:hAnsi="Trebuchet MS"/>
              </w:rPr>
              <w:t>.</w:t>
            </w:r>
            <w:r w:rsidR="00F3601C">
              <w:rPr>
                <w:rFonts w:ascii="Trebuchet MS" w:hAnsi="Trebuchet MS"/>
              </w:rPr>
              <w:t>5</w:t>
            </w:r>
            <w:r w:rsidR="007A1471">
              <w:rPr>
                <w:rFonts w:ascii="Trebuchet MS" w:hAnsi="Trebuchet MS"/>
              </w:rPr>
              <w:t>0</w:t>
            </w:r>
            <w:r w:rsidR="004F09CB">
              <w:rPr>
                <w:rFonts w:ascii="Trebuchet MS" w:hAnsi="Trebuchet MS"/>
              </w:rPr>
              <w:t>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9BAC951" w14:textId="06D8D264" w:rsidR="007C53C9" w:rsidRDefault="006262CE" w:rsidP="00E03286">
            <w:pPr>
              <w:rPr>
                <w:rFonts w:ascii="Trebuchet MS" w:hAnsi="Trebuchet MS"/>
                <w:b/>
                <w:color w:val="000000" w:themeColor="text1"/>
              </w:rPr>
            </w:pPr>
            <w:r>
              <w:rPr>
                <w:rFonts w:ascii="Trebuchet MS" w:hAnsi="Trebuchet MS"/>
                <w:b/>
                <w:color w:val="000000" w:themeColor="text1"/>
              </w:rPr>
              <w:t xml:space="preserve">          </w:t>
            </w: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DCA3345" w14:textId="470C0618" w:rsidR="007C53C9" w:rsidRPr="003B0C27" w:rsidRDefault="007C53C9" w:rsidP="00006D8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13048C" w:rsidRPr="00622960" w14:paraId="072EAF2D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6880196E" w14:textId="3E7CF50A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2)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13048C"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pequenas</w:t>
            </w:r>
            <w:proofErr w:type="spellEnd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empresas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155C8A6C" w14:textId="168BA8D6" w:rsidR="0013048C" w:rsidRPr="00D066D8" w:rsidRDefault="005304CA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2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1A37159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4E434EB1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5D1892CB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70B841F8" w14:textId="5656465A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3)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–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empresa</w:t>
            </w:r>
            <w:proofErr w:type="spellEnd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 xml:space="preserve"> de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média</w:t>
            </w:r>
            <w:proofErr w:type="spellEnd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dimensão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67C7B097" w14:textId="2C21DC2D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3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2CE8777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782FCEAC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42B97434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01BC9BAB" w14:textId="686A7962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4)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7F0171">
              <w:rPr>
                <w:rFonts w:ascii="Trebuchet MS" w:hAnsi="Trebuchet MS" w:cs="Arial"/>
                <w:shd w:val="clear" w:color="auto" w:fill="FFFFFF"/>
              </w:rPr>
              <w:t>empresas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3BAC9AF4" w14:textId="43317B23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5.000</w:t>
            </w:r>
            <w:r w:rsidRPr="00D066D8">
              <w:rPr>
                <w:rFonts w:ascii="Trebuchet MS" w:hAnsi="Trebuchet MS"/>
              </w:rPr>
              <w:t>.-</w:t>
            </w:r>
            <w:r>
              <w:rPr>
                <w:rFonts w:ascii="Trebuchet MS" w:hAnsi="Trebuchet MS"/>
              </w:rPr>
              <w:t xml:space="preserve"> 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67C1667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184122A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FE4655" w:rsidRPr="00622960" w14:paraId="1D631077" w14:textId="77777777" w:rsidTr="00155646">
        <w:trPr>
          <w:trHeight w:hRule="exact" w:val="499"/>
        </w:trPr>
        <w:tc>
          <w:tcPr>
            <w:tcW w:w="3969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6D41BA0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0D8A109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4ABEC8B" w14:textId="35598BAD" w:rsidR="00FE4655" w:rsidRPr="003B0C27" w:rsidRDefault="007F0171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7F0171">
              <w:rPr>
                <w:rFonts w:ascii="Trebuchet MS" w:hAnsi="Trebuchet MS"/>
                <w:color w:val="000000" w:themeColor="text1"/>
              </w:rPr>
              <w:t>Preço</w:t>
            </w:r>
            <w:proofErr w:type="spellEnd"/>
            <w:r w:rsidRPr="007F0171">
              <w:rPr>
                <w:rFonts w:ascii="Trebuchet MS" w:hAnsi="Trebuchet MS"/>
                <w:color w:val="000000" w:themeColor="text1"/>
              </w:rPr>
              <w:t xml:space="preserve"> total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29E48FE" w14:textId="6582B57B" w:rsidR="00FE4655" w:rsidRPr="006262CE" w:rsidRDefault="00FE4655" w:rsidP="00FE4655"/>
        </w:tc>
      </w:tr>
      <w:tr w:rsidR="00FE4655" w:rsidRPr="00622960" w14:paraId="16839987" w14:textId="77777777" w:rsidTr="00155646">
        <w:trPr>
          <w:trHeight w:hRule="exact" w:val="407"/>
        </w:trPr>
        <w:tc>
          <w:tcPr>
            <w:tcW w:w="3969" w:type="dxa"/>
            <w:shd w:val="clear" w:color="auto" w:fill="auto"/>
            <w:vAlign w:val="center"/>
          </w:tcPr>
          <w:p w14:paraId="1CF36807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EA98F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02FA9C44" w14:textId="3A36F142" w:rsidR="00FE4655" w:rsidRPr="003B0C27" w:rsidRDefault="007F0171" w:rsidP="00FE4655">
            <w:pPr>
              <w:rPr>
                <w:rFonts w:ascii="Trebuchet MS" w:hAnsi="Trebuchet MS"/>
                <w:color w:val="000000" w:themeColor="text1"/>
              </w:rPr>
            </w:pPr>
            <w:r w:rsidRPr="007F0171">
              <w:rPr>
                <w:rFonts w:ascii="Trebuchet MS" w:hAnsi="Trebuchet MS"/>
                <w:color w:val="000000" w:themeColor="text1"/>
              </w:rPr>
              <w:t>20% IVA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63498516" w14:textId="378A92D8" w:rsidR="00FE4655" w:rsidRPr="00E76E21" w:rsidRDefault="00BF3FC7" w:rsidP="00FE4655">
            <w:pPr>
              <w:jc w:val="both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</w:rPr>
              <w:t xml:space="preserve"> </w:t>
            </w:r>
          </w:p>
        </w:tc>
      </w:tr>
      <w:tr w:rsidR="00FE4655" w:rsidRPr="00622960" w14:paraId="3593AFCD" w14:textId="77777777" w:rsidTr="007F0171">
        <w:trPr>
          <w:trHeight w:hRule="exact" w:val="684"/>
        </w:trPr>
        <w:tc>
          <w:tcPr>
            <w:tcW w:w="3969" w:type="dxa"/>
            <w:shd w:val="clear" w:color="auto" w:fill="auto"/>
            <w:vAlign w:val="center"/>
          </w:tcPr>
          <w:p w14:paraId="7C7B770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93150D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09B59C8" w14:textId="668C1EE1" w:rsidR="00FE4655" w:rsidRPr="003B0C27" w:rsidRDefault="007F0171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7F0171">
              <w:rPr>
                <w:rFonts w:ascii="Trebuchet MS" w:hAnsi="Trebuchet MS"/>
                <w:color w:val="000000" w:themeColor="text1"/>
              </w:rPr>
              <w:t>Montante</w:t>
            </w:r>
            <w:proofErr w:type="spellEnd"/>
            <w:r w:rsidRPr="007F0171">
              <w:rPr>
                <w:rFonts w:ascii="Trebuchet MS" w:hAnsi="Trebuchet MS"/>
                <w:color w:val="000000" w:themeColor="text1"/>
              </w:rPr>
              <w:t xml:space="preserve"> da </w:t>
            </w:r>
            <w:proofErr w:type="spellStart"/>
            <w:r w:rsidRPr="007F0171">
              <w:rPr>
                <w:rFonts w:ascii="Trebuchet MS" w:hAnsi="Trebuchet MS"/>
                <w:color w:val="000000" w:themeColor="text1"/>
              </w:rPr>
              <w:t>factura</w:t>
            </w:r>
            <w:proofErr w:type="spellEnd"/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72D02120" w14:textId="5CA51ADA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714C74" w:rsidRPr="00622960" w14:paraId="30D0A444" w14:textId="77777777" w:rsidTr="00155646">
        <w:trPr>
          <w:trHeight w:hRule="exact" w:val="439"/>
        </w:trPr>
        <w:tc>
          <w:tcPr>
            <w:tcW w:w="3969" w:type="dxa"/>
            <w:shd w:val="clear" w:color="auto" w:fill="auto"/>
            <w:vAlign w:val="center"/>
          </w:tcPr>
          <w:p w14:paraId="715A8B4F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9F3981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2C6DE19B" w14:textId="300DE945" w:rsidR="00714C74" w:rsidRPr="003B0C27" w:rsidRDefault="007F0171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7F0171">
              <w:rPr>
                <w:rFonts w:ascii="Trebuchet MS" w:hAnsi="Trebuchet MS"/>
                <w:color w:val="000000" w:themeColor="text1"/>
              </w:rPr>
              <w:t>Depósito</w:t>
            </w:r>
            <w:proofErr w:type="spellEnd"/>
            <w:r w:rsidRPr="007F0171">
              <w:rPr>
                <w:rFonts w:ascii="Trebuchet MS" w:hAnsi="Trebuchet MS"/>
                <w:color w:val="000000" w:themeColor="text1"/>
              </w:rPr>
              <w:tab/>
              <w:t xml:space="preserve">  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E74C5B0" w14:textId="772C4A48" w:rsidR="00714C74" w:rsidRPr="00D066D8" w:rsidRDefault="00F3601C" w:rsidP="00FE4655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</w:t>
            </w:r>
          </w:p>
        </w:tc>
      </w:tr>
    </w:tbl>
    <w:p w14:paraId="65319FE1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  <w:bookmarkStart w:id="0" w:name="_Hlk513045886"/>
    </w:p>
    <w:p w14:paraId="219DE1DF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</w:p>
    <w:p w14:paraId="5C914D09" w14:textId="217A3351" w:rsidR="00D66FBB" w:rsidRDefault="00D66FBB" w:rsidP="00D66FBB">
      <w:pPr>
        <w:spacing w:line="276" w:lineRule="auto"/>
        <w:rPr>
          <w:rFonts w:ascii="Trebuchet MS" w:hAnsi="Trebuchet MS"/>
        </w:rPr>
      </w:pPr>
      <w:bookmarkStart w:id="1" w:name="_Hlk70343516"/>
    </w:p>
    <w:p w14:paraId="680F617F" w14:textId="77777777" w:rsidR="000B7BF4" w:rsidRDefault="000B7BF4" w:rsidP="00D66FBB">
      <w:pPr>
        <w:spacing w:line="276" w:lineRule="auto"/>
        <w:rPr>
          <w:rFonts w:ascii="Trebuchet MS" w:hAnsi="Trebuchet MS"/>
          <w:b/>
        </w:rPr>
      </w:pPr>
    </w:p>
    <w:bookmarkEnd w:id="1"/>
    <w:p w14:paraId="0460355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497DE224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6A2D649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39AF3C8A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5F93FA62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1B697716" w14:textId="77777777" w:rsidR="00E43B4A" w:rsidRDefault="00E43B4A" w:rsidP="007C53C9">
      <w:pPr>
        <w:spacing w:line="276" w:lineRule="auto"/>
        <w:rPr>
          <w:rFonts w:ascii="Trebuchet MS" w:hAnsi="Trebuchet MS"/>
          <w:b/>
        </w:rPr>
      </w:pPr>
    </w:p>
    <w:p w14:paraId="170B2145" w14:textId="42463B9B" w:rsidR="007C53C9" w:rsidRPr="009139D9" w:rsidRDefault="007F0171" w:rsidP="007C53C9">
      <w:pPr>
        <w:spacing w:line="276" w:lineRule="auto"/>
        <w:rPr>
          <w:rFonts w:ascii="Trebuchet MS" w:hAnsi="Trebuchet MS"/>
          <w:b/>
          <w:sz w:val="32"/>
          <w:szCs w:val="32"/>
        </w:rPr>
      </w:pPr>
      <w:proofErr w:type="spellStart"/>
      <w:r w:rsidRPr="007F0171">
        <w:rPr>
          <w:rFonts w:ascii="Trebuchet MS" w:hAnsi="Trebuchet MS"/>
          <w:b/>
          <w:sz w:val="32"/>
          <w:szCs w:val="32"/>
        </w:rPr>
        <w:lastRenderedPageBreak/>
        <w:t>Embalagens</w:t>
      </w:r>
      <w:proofErr w:type="spellEnd"/>
      <w:r w:rsidRPr="007F0171">
        <w:rPr>
          <w:rFonts w:ascii="Trebuchet MS" w:hAnsi="Trebuchet MS"/>
          <w:b/>
          <w:sz w:val="32"/>
          <w:szCs w:val="32"/>
        </w:rPr>
        <w:t xml:space="preserve"> - </w:t>
      </w:r>
      <w:proofErr w:type="spellStart"/>
      <w:r w:rsidRPr="007F0171">
        <w:rPr>
          <w:rFonts w:ascii="Trebuchet MS" w:hAnsi="Trebuchet MS"/>
          <w:b/>
          <w:sz w:val="32"/>
          <w:szCs w:val="32"/>
        </w:rPr>
        <w:t>Conteúdo</w:t>
      </w:r>
      <w:proofErr w:type="spellEnd"/>
      <w:r w:rsidR="007C53C9" w:rsidRPr="009139D9">
        <w:rPr>
          <w:rFonts w:ascii="Trebuchet MS" w:hAnsi="Trebuchet MS"/>
          <w:b/>
          <w:sz w:val="32"/>
          <w:szCs w:val="32"/>
        </w:rPr>
        <w:t>:</w:t>
      </w:r>
    </w:p>
    <w:p w14:paraId="1768E672" w14:textId="2E5D619B" w:rsidR="00D33EC0" w:rsidRDefault="00D33EC0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4F764801" w14:textId="4636759B" w:rsidR="00D33EC0" w:rsidRPr="009139D9" w:rsidRDefault="009139D9" w:rsidP="009139D9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1) </w:t>
      </w:r>
      <w:proofErr w:type="spellStart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>Vídeo</w:t>
      </w:r>
      <w:proofErr w:type="spellEnd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>explicativo</w:t>
      </w:r>
      <w:proofErr w:type="spellEnd"/>
      <w:r w:rsidR="007F0171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r w:rsidR="00D33EC0" w:rsidRPr="009139D9">
        <w:rPr>
          <w:rFonts w:ascii="Trebuchet MS" w:hAnsi="Trebuchet MS" w:cs="Arial"/>
          <w:sz w:val="28"/>
          <w:szCs w:val="28"/>
          <w:shd w:val="clear" w:color="auto" w:fill="FFFFFF"/>
        </w:rPr>
        <w:t>– Start Up</w:t>
      </w:r>
    </w:p>
    <w:p w14:paraId="1E570BD1" w14:textId="7E402822" w:rsidR="009139D9" w:rsidRDefault="009139D9" w:rsidP="009139D9">
      <w:pPr>
        <w:rPr>
          <w:b/>
          <w:sz w:val="22"/>
          <w:szCs w:val="22"/>
        </w:rPr>
      </w:pPr>
    </w:p>
    <w:p w14:paraId="5F3F7FA7" w14:textId="4721A4D4" w:rsidR="009139D9" w:rsidRPr="0079777C" w:rsidRDefault="007F0171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 w:rsidRPr="007F0171">
        <w:rPr>
          <w:rFonts w:ascii="Trebuchet MS" w:hAnsi="Trebuchet MS"/>
          <w:bCs/>
          <w:sz w:val="22"/>
          <w:szCs w:val="22"/>
        </w:rPr>
        <w:t>Exemplo</w:t>
      </w:r>
      <w:proofErr w:type="spellEnd"/>
      <w:r w:rsidRPr="007F0171">
        <w:rPr>
          <w:rFonts w:ascii="Trebuchet MS" w:hAnsi="Trebuchet MS"/>
          <w:bCs/>
          <w:sz w:val="22"/>
          <w:szCs w:val="22"/>
        </w:rPr>
        <w:t xml:space="preserve">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1: </w:t>
      </w:r>
      <w:hyperlink r:id="rId9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BpTogOunAxg</w:t>
        </w:r>
      </w:hyperlink>
    </w:p>
    <w:p w14:paraId="043E8731" w14:textId="766030EA" w:rsidR="009139D9" w:rsidRPr="0079777C" w:rsidRDefault="007F0171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 w:rsidRPr="007F0171">
        <w:rPr>
          <w:rFonts w:ascii="Trebuchet MS" w:hAnsi="Trebuchet MS"/>
          <w:bCs/>
          <w:sz w:val="22"/>
          <w:szCs w:val="22"/>
        </w:rPr>
        <w:t>Exemplo</w:t>
      </w:r>
      <w:proofErr w:type="spellEnd"/>
      <w:r w:rsidRPr="007F0171">
        <w:rPr>
          <w:rFonts w:ascii="Trebuchet MS" w:hAnsi="Trebuchet MS"/>
          <w:bCs/>
          <w:sz w:val="22"/>
          <w:szCs w:val="22"/>
        </w:rPr>
        <w:t xml:space="preserve">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2: </w:t>
      </w:r>
      <w:hyperlink r:id="rId10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Pk14fLEs9-E&amp;</w:t>
        </w:r>
      </w:hyperlink>
    </w:p>
    <w:p w14:paraId="2145B7B9" w14:textId="0AA5EBA8" w:rsidR="00D066D8" w:rsidRPr="00721082" w:rsidRDefault="00D066D8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03D21549" w14:textId="339A3DB7" w:rsidR="002032BF" w:rsidRPr="00721082" w:rsidRDefault="007F0171" w:rsidP="007C53C9">
      <w:pPr>
        <w:spacing w:line="276" w:lineRule="auto"/>
        <w:rPr>
          <w:rFonts w:ascii="Trebuchet MS" w:hAnsi="Trebuchet MS"/>
          <w:sz w:val="22"/>
          <w:szCs w:val="22"/>
        </w:rPr>
      </w:pPr>
      <w:r w:rsidRPr="007F0171">
        <w:rPr>
          <w:rFonts w:ascii="Trebuchet MS" w:hAnsi="Trebuchet MS"/>
          <w:sz w:val="22"/>
          <w:szCs w:val="22"/>
        </w:rPr>
        <w:t xml:space="preserve">O </w:t>
      </w:r>
      <w:proofErr w:type="spellStart"/>
      <w:r w:rsidRPr="007F0171">
        <w:rPr>
          <w:rFonts w:ascii="Trebuchet MS" w:hAnsi="Trebuchet MS"/>
          <w:sz w:val="22"/>
          <w:szCs w:val="22"/>
        </w:rPr>
        <w:t>pacote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inclui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toda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a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etapa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7F0171">
        <w:rPr>
          <w:rFonts w:ascii="Trebuchet MS" w:hAnsi="Trebuchet MS"/>
          <w:sz w:val="22"/>
          <w:szCs w:val="22"/>
        </w:rPr>
        <w:t>produção</w:t>
      </w:r>
      <w:proofErr w:type="spellEnd"/>
      <w:r w:rsidR="002032BF" w:rsidRPr="00721082">
        <w:rPr>
          <w:rFonts w:ascii="Trebuchet MS" w:hAnsi="Trebuchet MS"/>
          <w:sz w:val="22"/>
          <w:szCs w:val="22"/>
        </w:rPr>
        <w:t>.</w:t>
      </w:r>
    </w:p>
    <w:p w14:paraId="3BE9FFBA" w14:textId="77777777" w:rsidR="002032BF" w:rsidRPr="00721082" w:rsidRDefault="002032BF" w:rsidP="007C53C9">
      <w:pPr>
        <w:spacing w:line="276" w:lineRule="auto"/>
        <w:rPr>
          <w:rFonts w:ascii="Trebuchet MS" w:hAnsi="Trebuchet MS"/>
          <w:sz w:val="22"/>
          <w:szCs w:val="22"/>
        </w:rPr>
      </w:pPr>
    </w:p>
    <w:p w14:paraId="5EAA34B8" w14:textId="41266BF9" w:rsidR="007F0171" w:rsidRPr="007F0171" w:rsidRDefault="007F0171" w:rsidP="007F0171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Duraç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7F0171">
        <w:rPr>
          <w:rFonts w:ascii="Trebuchet MS" w:hAnsi="Trebuchet MS"/>
          <w:sz w:val="22"/>
          <w:szCs w:val="22"/>
        </w:rPr>
        <w:t>máxim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7F0171">
        <w:rPr>
          <w:rFonts w:ascii="Trebuchet MS" w:hAnsi="Trebuchet MS"/>
          <w:sz w:val="22"/>
          <w:szCs w:val="22"/>
        </w:rPr>
        <w:t>segundos</w:t>
      </w:r>
      <w:proofErr w:type="spellEnd"/>
    </w:p>
    <w:p w14:paraId="42B55DA5" w14:textId="36331F03" w:rsidR="007F0171" w:rsidRPr="007F0171" w:rsidRDefault="007F0171" w:rsidP="007F0171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7F0171">
        <w:rPr>
          <w:rFonts w:ascii="Trebuchet MS" w:hAnsi="Trebuchet MS"/>
          <w:sz w:val="22"/>
          <w:szCs w:val="22"/>
        </w:rPr>
        <w:t>Gráfic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animad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7F0171">
        <w:rPr>
          <w:rFonts w:ascii="Trebuchet MS" w:hAnsi="Trebuchet MS"/>
          <w:sz w:val="22"/>
          <w:szCs w:val="22"/>
        </w:rPr>
        <w:t>core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usand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model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gráfic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</w:p>
    <w:p w14:paraId="42D664DF" w14:textId="713DBEE5" w:rsidR="007F0171" w:rsidRPr="007F0171" w:rsidRDefault="007F0171" w:rsidP="007F0171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7F0171">
        <w:rPr>
          <w:rFonts w:ascii="Trebuchet MS" w:hAnsi="Trebuchet MS"/>
          <w:b/>
          <w:bCs/>
          <w:sz w:val="22"/>
          <w:szCs w:val="22"/>
        </w:rPr>
        <w:t>Música</w:t>
      </w:r>
      <w:r w:rsidRPr="007F0171">
        <w:rPr>
          <w:rFonts w:ascii="Trebuchet MS" w:hAnsi="Trebuchet MS"/>
          <w:sz w:val="22"/>
          <w:szCs w:val="22"/>
        </w:rPr>
        <w:t xml:space="preserve">: Os </w:t>
      </w:r>
      <w:proofErr w:type="spellStart"/>
      <w:r w:rsidRPr="007F0171">
        <w:rPr>
          <w:rFonts w:ascii="Trebuchet MS" w:hAnsi="Trebuchet MS"/>
          <w:sz w:val="22"/>
          <w:szCs w:val="22"/>
        </w:rPr>
        <w:t>direit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musicai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s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ilimitad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7F0171">
        <w:rPr>
          <w:rFonts w:ascii="Trebuchet MS" w:hAnsi="Trebuchet MS"/>
          <w:sz w:val="22"/>
          <w:szCs w:val="22"/>
        </w:rPr>
        <w:t>except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par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7F0171">
        <w:rPr>
          <w:rFonts w:ascii="Trebuchet MS" w:hAnsi="Trebuchet MS"/>
          <w:sz w:val="22"/>
          <w:szCs w:val="22"/>
        </w:rPr>
        <w:t>cinem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e a </w:t>
      </w:r>
      <w:proofErr w:type="spellStart"/>
      <w:r w:rsidRPr="007F0171">
        <w:rPr>
          <w:rFonts w:ascii="Trebuchet MS" w:hAnsi="Trebuchet MS"/>
          <w:sz w:val="22"/>
          <w:szCs w:val="22"/>
        </w:rPr>
        <w:t>televis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</w:p>
    <w:p w14:paraId="35E8A85D" w14:textId="125698B0" w:rsidR="007F0171" w:rsidRPr="007F0171" w:rsidRDefault="007F0171" w:rsidP="007F0171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7F0171">
        <w:rPr>
          <w:rFonts w:ascii="Trebuchet MS" w:hAnsi="Trebuchet MS"/>
          <w:sz w:val="22"/>
          <w:szCs w:val="22"/>
        </w:rPr>
        <w:t>Narrador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masculin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ou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feminin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</w:p>
    <w:p w14:paraId="398FBA19" w14:textId="11523892" w:rsidR="007F0171" w:rsidRPr="007F0171" w:rsidRDefault="007F0171" w:rsidP="007F0171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Horári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: O </w:t>
      </w:r>
      <w:proofErr w:type="spellStart"/>
      <w:r w:rsidRPr="007F0171">
        <w:rPr>
          <w:rFonts w:ascii="Trebuchet MS" w:hAnsi="Trebuchet MS"/>
          <w:sz w:val="22"/>
          <w:szCs w:val="22"/>
        </w:rPr>
        <w:t>víde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explicativ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será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completad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em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4 - 8 </w:t>
      </w:r>
      <w:proofErr w:type="spellStart"/>
      <w:r w:rsidRPr="007F0171">
        <w:rPr>
          <w:rFonts w:ascii="Trebuchet MS" w:hAnsi="Trebuchet MS"/>
          <w:sz w:val="22"/>
          <w:szCs w:val="22"/>
        </w:rPr>
        <w:t>semanas</w:t>
      </w:r>
      <w:proofErr w:type="spellEnd"/>
    </w:p>
    <w:p w14:paraId="59E32167" w14:textId="6F53FE51" w:rsidR="007F0171" w:rsidRPr="007F0171" w:rsidRDefault="007F0171" w:rsidP="007F0171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Circuitos</w:t>
      </w:r>
      <w:proofErr w:type="spellEnd"/>
      <w:r w:rsidRPr="007F0171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correcç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7F0171">
        <w:rPr>
          <w:rFonts w:ascii="Trebuchet MS" w:hAnsi="Trebuchet MS"/>
          <w:sz w:val="22"/>
          <w:szCs w:val="22"/>
        </w:rPr>
        <w:t>circuit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7F0171">
        <w:rPr>
          <w:rFonts w:ascii="Trebuchet MS" w:hAnsi="Trebuchet MS"/>
          <w:sz w:val="22"/>
          <w:szCs w:val="22"/>
        </w:rPr>
        <w:t>correcç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por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etap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7F0171">
        <w:rPr>
          <w:rFonts w:ascii="Trebuchet MS" w:hAnsi="Trebuchet MS"/>
          <w:sz w:val="22"/>
          <w:szCs w:val="22"/>
        </w:rPr>
        <w:t>produç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est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incluíd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n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preç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7F0171">
        <w:rPr>
          <w:rFonts w:ascii="Trebuchet MS" w:hAnsi="Trebuchet MS"/>
          <w:sz w:val="22"/>
          <w:szCs w:val="22"/>
        </w:rPr>
        <w:t>que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s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suficiente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par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90% de </w:t>
      </w:r>
      <w:proofErr w:type="spellStart"/>
      <w:r w:rsidRPr="007F0171">
        <w:rPr>
          <w:rFonts w:ascii="Trebuchet MS" w:hAnsi="Trebuchet MS"/>
          <w:sz w:val="22"/>
          <w:szCs w:val="22"/>
        </w:rPr>
        <w:t>toda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a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produçõe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7F0171">
        <w:rPr>
          <w:rFonts w:ascii="Trebuchet MS" w:hAnsi="Trebuchet MS"/>
          <w:sz w:val="22"/>
          <w:szCs w:val="22"/>
        </w:rPr>
        <w:t>Cad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laç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7F0171">
        <w:rPr>
          <w:rFonts w:ascii="Trebuchet MS" w:hAnsi="Trebuchet MS"/>
          <w:sz w:val="22"/>
          <w:szCs w:val="22"/>
        </w:rPr>
        <w:t>correcç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adicional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cust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7F0171">
        <w:rPr>
          <w:rFonts w:ascii="Trebuchet MS" w:hAnsi="Trebuchet MS"/>
          <w:sz w:val="22"/>
          <w:szCs w:val="22"/>
        </w:rPr>
        <w:t>eur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por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hor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.  </w:t>
      </w:r>
    </w:p>
    <w:p w14:paraId="7AB71594" w14:textId="409441B0" w:rsidR="006C4307" w:rsidRPr="007F0171" w:rsidRDefault="007F0171" w:rsidP="007F0171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Direitos</w:t>
      </w:r>
      <w:proofErr w:type="spellEnd"/>
      <w:r w:rsidRPr="007F0171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utilizaç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7F0171">
        <w:rPr>
          <w:rFonts w:ascii="Trebuchet MS" w:hAnsi="Trebuchet MS"/>
          <w:sz w:val="22"/>
          <w:szCs w:val="22"/>
        </w:rPr>
        <w:t>Apó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7F0171">
        <w:rPr>
          <w:rFonts w:ascii="Trebuchet MS" w:hAnsi="Trebuchet MS"/>
          <w:sz w:val="22"/>
          <w:szCs w:val="22"/>
        </w:rPr>
        <w:t>pagament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7F0171">
        <w:rPr>
          <w:rFonts w:ascii="Trebuchet MS" w:hAnsi="Trebuchet MS"/>
          <w:sz w:val="22"/>
          <w:szCs w:val="22"/>
        </w:rPr>
        <w:t>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direit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7F0171">
        <w:rPr>
          <w:rFonts w:ascii="Trebuchet MS" w:hAnsi="Trebuchet MS"/>
          <w:sz w:val="22"/>
          <w:szCs w:val="22"/>
        </w:rPr>
        <w:t>utilizaç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da </w:t>
      </w:r>
      <w:proofErr w:type="spellStart"/>
      <w:r w:rsidRPr="007F0171">
        <w:rPr>
          <w:rFonts w:ascii="Trebuchet MS" w:hAnsi="Trebuchet MS"/>
          <w:sz w:val="22"/>
          <w:szCs w:val="22"/>
        </w:rPr>
        <w:t>obr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v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par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7F0171">
        <w:rPr>
          <w:rFonts w:ascii="Trebuchet MS" w:hAnsi="Trebuchet MS"/>
          <w:sz w:val="22"/>
          <w:szCs w:val="22"/>
        </w:rPr>
        <w:t>cliente</w:t>
      </w:r>
      <w:proofErr w:type="spellEnd"/>
      <w:r w:rsidR="006C4307" w:rsidRPr="007F0171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  <w:r w:rsidR="006C4307" w:rsidRPr="007F0171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439047E8" w14:textId="0C090503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6362D900" w14:textId="7B76B609" w:rsidR="009139D9" w:rsidRPr="0079777C" w:rsidRDefault="007F0171" w:rsidP="00D33EC0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7F0171">
        <w:rPr>
          <w:rFonts w:ascii="Trebuchet MS" w:hAnsi="Trebuchet MS"/>
          <w:sz w:val="28"/>
          <w:szCs w:val="28"/>
        </w:rPr>
        <w:t>Preço</w:t>
      </w:r>
      <w:proofErr w:type="spellEnd"/>
      <w:r w:rsidR="00D33EC0" w:rsidRPr="0079777C">
        <w:rPr>
          <w:rFonts w:ascii="Trebuchet MS" w:hAnsi="Trebuchet MS"/>
          <w:sz w:val="28"/>
          <w:szCs w:val="28"/>
        </w:rPr>
        <w:t xml:space="preserve">: </w:t>
      </w:r>
      <w:r w:rsidR="00E02564">
        <w:rPr>
          <w:rFonts w:ascii="Trebuchet MS" w:hAnsi="Trebuchet MS"/>
          <w:sz w:val="28"/>
          <w:szCs w:val="28"/>
        </w:rPr>
        <w:t>2</w:t>
      </w:r>
      <w:r w:rsidR="00D33EC0" w:rsidRPr="0079777C">
        <w:rPr>
          <w:rFonts w:ascii="Trebuchet MS" w:hAnsi="Trebuchet MS"/>
          <w:sz w:val="28"/>
          <w:szCs w:val="28"/>
        </w:rPr>
        <w:t xml:space="preserve">.500.- </w:t>
      </w:r>
      <w:proofErr w:type="spellStart"/>
      <w:r>
        <w:rPr>
          <w:rFonts w:ascii="Trebuchet MS" w:hAnsi="Trebuchet MS"/>
          <w:sz w:val="28"/>
          <w:szCs w:val="28"/>
        </w:rPr>
        <w:t>e</w:t>
      </w:r>
      <w:r w:rsidR="00D33EC0" w:rsidRPr="0079777C">
        <w:rPr>
          <w:rFonts w:ascii="Trebuchet MS" w:hAnsi="Trebuchet MS"/>
          <w:sz w:val="28"/>
          <w:szCs w:val="28"/>
        </w:rPr>
        <w:t>uro</w:t>
      </w:r>
      <w:r>
        <w:rPr>
          <w:rFonts w:ascii="Trebuchet MS" w:hAnsi="Trebuchet MS"/>
          <w:sz w:val="28"/>
          <w:szCs w:val="28"/>
        </w:rPr>
        <w:t>s</w:t>
      </w:r>
      <w:proofErr w:type="spellEnd"/>
      <w:r w:rsidR="00D33EC0" w:rsidRPr="0079777C">
        <w:rPr>
          <w:rFonts w:ascii="Trebuchet MS" w:hAnsi="Trebuchet MS"/>
          <w:sz w:val="28"/>
          <w:szCs w:val="28"/>
        </w:rPr>
        <w:t xml:space="preserve"> (</w:t>
      </w:r>
      <w:proofErr w:type="spellStart"/>
      <w:r w:rsidRPr="007F0171">
        <w:rPr>
          <w:rFonts w:ascii="Trebuchet MS" w:hAnsi="Trebuchet MS"/>
          <w:sz w:val="28"/>
          <w:szCs w:val="28"/>
        </w:rPr>
        <w:t>líquido</w:t>
      </w:r>
      <w:proofErr w:type="spellEnd"/>
      <w:r w:rsidR="00D33EC0" w:rsidRPr="0079777C">
        <w:rPr>
          <w:rFonts w:ascii="Trebuchet MS" w:hAnsi="Trebuchet MS"/>
          <w:sz w:val="28"/>
          <w:szCs w:val="28"/>
        </w:rPr>
        <w:t xml:space="preserve">) </w:t>
      </w:r>
    </w:p>
    <w:p w14:paraId="7EC13650" w14:textId="77777777" w:rsidR="0079777C" w:rsidRPr="00D33EC0" w:rsidRDefault="0079777C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C8A924B" w14:textId="6192BE9A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8BC250D" w14:textId="787607CB" w:rsidR="00D33EC0" w:rsidRPr="009139D9" w:rsidRDefault="00D33EC0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2) </w:t>
      </w:r>
      <w:proofErr w:type="spellStart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>Vídeo</w:t>
      </w:r>
      <w:proofErr w:type="spellEnd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>explicativo</w:t>
      </w:r>
      <w:proofErr w:type="spellEnd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>pequenas</w:t>
      </w:r>
      <w:proofErr w:type="spellEnd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>empresas</w:t>
      </w:r>
      <w:proofErr w:type="spellEnd"/>
    </w:p>
    <w:p w14:paraId="6DA4A451" w14:textId="15843B61" w:rsidR="009139D9" w:rsidRDefault="009139D9" w:rsidP="00D33EC0">
      <w:pPr>
        <w:spacing w:line="276" w:lineRule="auto"/>
        <w:rPr>
          <w:rFonts w:ascii="Trebuchet MS" w:hAnsi="Trebuchet MS" w:cs="Arial"/>
          <w:shd w:val="clear" w:color="auto" w:fill="FFFFFF"/>
        </w:rPr>
      </w:pPr>
    </w:p>
    <w:p w14:paraId="2E08163E" w14:textId="79745675" w:rsidR="009139D9" w:rsidRPr="009139D9" w:rsidRDefault="007F0171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7F0171">
        <w:rPr>
          <w:rFonts w:ascii="Trebuchet MS" w:hAnsi="Trebuchet MS" w:cs="Arial"/>
          <w:sz w:val="22"/>
          <w:szCs w:val="22"/>
          <w:shd w:val="clear" w:color="auto" w:fill="FFFFFF"/>
        </w:rPr>
        <w:t>Exemplo</w:t>
      </w:r>
      <w:proofErr w:type="spellEnd"/>
      <w:r w:rsidRPr="007F0171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1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0y0dF62qGzU</w:t>
        </w:r>
      </w:hyperlink>
    </w:p>
    <w:p w14:paraId="6B2C024A" w14:textId="2BAE46FB" w:rsidR="009139D9" w:rsidRPr="009139D9" w:rsidRDefault="007F0171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7F0171">
        <w:rPr>
          <w:rFonts w:ascii="Trebuchet MS" w:hAnsi="Trebuchet MS" w:cs="Arial"/>
          <w:sz w:val="22"/>
          <w:szCs w:val="22"/>
          <w:shd w:val="clear" w:color="auto" w:fill="FFFFFF"/>
        </w:rPr>
        <w:t>Exemplo</w:t>
      </w:r>
      <w:proofErr w:type="spellEnd"/>
      <w:r w:rsidRPr="007F0171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2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i3dRmSmrzPY</w:t>
        </w:r>
      </w:hyperlink>
    </w:p>
    <w:p w14:paraId="3EA8DFDC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24E64295" w14:textId="61D98E6C" w:rsidR="00D33EC0" w:rsidRPr="00721082" w:rsidRDefault="00E43B4A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E43B4A">
        <w:rPr>
          <w:rFonts w:ascii="Trebuchet MS" w:hAnsi="Trebuchet MS"/>
          <w:sz w:val="22"/>
          <w:szCs w:val="22"/>
        </w:rPr>
        <w:t xml:space="preserve">O </w:t>
      </w:r>
      <w:proofErr w:type="spellStart"/>
      <w:r w:rsidRPr="00E43B4A">
        <w:rPr>
          <w:rFonts w:ascii="Trebuchet MS" w:hAnsi="Trebuchet MS"/>
          <w:sz w:val="22"/>
          <w:szCs w:val="22"/>
        </w:rPr>
        <w:t>pacot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clui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tod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tap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produção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30952652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2C1918CB" w14:textId="6C6B1DDA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Dur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máxim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E43B4A">
        <w:rPr>
          <w:rFonts w:ascii="Trebuchet MS" w:hAnsi="Trebuchet MS"/>
          <w:sz w:val="22"/>
          <w:szCs w:val="22"/>
        </w:rPr>
        <w:t>segundos</w:t>
      </w:r>
      <w:proofErr w:type="spellEnd"/>
    </w:p>
    <w:p w14:paraId="59D8EEF9" w14:textId="6A26BA0E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Gráfic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nima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E43B4A">
        <w:rPr>
          <w:rFonts w:ascii="Trebuchet MS" w:hAnsi="Trebuchet MS"/>
          <w:sz w:val="22"/>
          <w:szCs w:val="22"/>
        </w:rPr>
        <w:t>cor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usand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odel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gráfic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</w:p>
    <w:p w14:paraId="7254AE61" w14:textId="301ACC1C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E43B4A">
        <w:rPr>
          <w:rFonts w:ascii="Trebuchet MS" w:hAnsi="Trebuchet MS"/>
          <w:b/>
          <w:bCs/>
          <w:sz w:val="22"/>
          <w:szCs w:val="22"/>
        </w:rPr>
        <w:t>Música</w:t>
      </w:r>
      <w:r w:rsidRPr="00E43B4A">
        <w:rPr>
          <w:rFonts w:ascii="Trebuchet MS" w:hAnsi="Trebuchet MS"/>
          <w:sz w:val="22"/>
          <w:szCs w:val="22"/>
        </w:rPr>
        <w:t xml:space="preserve">: Os </w:t>
      </w:r>
      <w:proofErr w:type="spellStart"/>
      <w:r w:rsidRPr="00E43B4A">
        <w:rPr>
          <w:rFonts w:ascii="Trebuchet MS" w:hAnsi="Trebuchet MS"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usicai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limita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except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cinem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e a </w:t>
      </w:r>
      <w:proofErr w:type="spellStart"/>
      <w:r w:rsidRPr="00E43B4A">
        <w:rPr>
          <w:rFonts w:ascii="Trebuchet MS" w:hAnsi="Trebuchet MS"/>
          <w:sz w:val="22"/>
          <w:szCs w:val="22"/>
        </w:rPr>
        <w:t>televi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</w:p>
    <w:p w14:paraId="35B2BCF8" w14:textId="2930F6CF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Narrad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asculi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ou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femini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</w:p>
    <w:p w14:paraId="25084824" w14:textId="57E31C16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Horári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O </w:t>
      </w:r>
      <w:proofErr w:type="spellStart"/>
      <w:r w:rsidRPr="00E43B4A">
        <w:rPr>
          <w:rFonts w:ascii="Trebuchet MS" w:hAnsi="Trebuchet MS"/>
          <w:sz w:val="22"/>
          <w:szCs w:val="22"/>
        </w:rPr>
        <w:t>víde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xplicativ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erá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completad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m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4 - 8 </w:t>
      </w:r>
      <w:proofErr w:type="spellStart"/>
      <w:r w:rsidRPr="00E43B4A">
        <w:rPr>
          <w:rFonts w:ascii="Trebuchet MS" w:hAnsi="Trebuchet MS"/>
          <w:sz w:val="22"/>
          <w:szCs w:val="22"/>
        </w:rPr>
        <w:t>semanas</w:t>
      </w:r>
      <w:proofErr w:type="spellEnd"/>
    </w:p>
    <w:p w14:paraId="49C462F2" w14:textId="444B39FB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Circuitos</w:t>
      </w:r>
      <w:proofErr w:type="spellEnd"/>
      <w:r w:rsidRPr="00E43B4A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E43B4A">
        <w:rPr>
          <w:rFonts w:ascii="Trebuchet MS" w:hAnsi="Trebuchet MS"/>
          <w:sz w:val="22"/>
          <w:szCs w:val="22"/>
        </w:rPr>
        <w:t>circu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tap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produ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st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cluí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reç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qu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uficient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90% de </w:t>
      </w:r>
      <w:proofErr w:type="spellStart"/>
      <w:r w:rsidRPr="00E43B4A">
        <w:rPr>
          <w:rFonts w:ascii="Trebuchet MS" w:hAnsi="Trebuchet MS"/>
          <w:sz w:val="22"/>
          <w:szCs w:val="22"/>
        </w:rPr>
        <w:t>tod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roduçõ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E43B4A">
        <w:rPr>
          <w:rFonts w:ascii="Trebuchet MS" w:hAnsi="Trebuchet MS"/>
          <w:sz w:val="22"/>
          <w:szCs w:val="22"/>
        </w:rPr>
        <w:t>Cad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laç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dicional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cust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E43B4A">
        <w:rPr>
          <w:rFonts w:ascii="Trebuchet MS" w:hAnsi="Trebuchet MS"/>
          <w:sz w:val="22"/>
          <w:szCs w:val="22"/>
        </w:rPr>
        <w:t>eur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ho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.  </w:t>
      </w:r>
    </w:p>
    <w:p w14:paraId="1E292072" w14:textId="3F995854" w:rsidR="00D33EC0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utiliz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Apó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pagament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utiliz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a </w:t>
      </w:r>
      <w:proofErr w:type="spellStart"/>
      <w:r w:rsidRPr="00E43B4A">
        <w:rPr>
          <w:rFonts w:ascii="Trebuchet MS" w:hAnsi="Trebuchet MS"/>
          <w:sz w:val="22"/>
          <w:szCs w:val="22"/>
        </w:rPr>
        <w:t>ob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v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cliente</w:t>
      </w:r>
      <w:proofErr w:type="spellEnd"/>
      <w:r w:rsidR="00D33EC0" w:rsidRPr="00E43B4A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  <w:r w:rsidR="00D33EC0" w:rsidRPr="00E43B4A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44256102" w14:textId="3A49587D" w:rsid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7D05AEE8" w14:textId="2B7814E2" w:rsidR="00E43B4A" w:rsidRDefault="00E43B4A" w:rsidP="00D33EC0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E43B4A">
        <w:rPr>
          <w:rFonts w:ascii="Trebuchet MS" w:hAnsi="Trebuchet MS"/>
          <w:sz w:val="28"/>
          <w:szCs w:val="28"/>
        </w:rPr>
        <w:t>Preço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: 2.500.- </w:t>
      </w:r>
      <w:proofErr w:type="spellStart"/>
      <w:r>
        <w:rPr>
          <w:rFonts w:ascii="Trebuchet MS" w:hAnsi="Trebuchet MS"/>
          <w:sz w:val="28"/>
          <w:szCs w:val="28"/>
        </w:rPr>
        <w:t>euros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 (</w:t>
      </w:r>
      <w:proofErr w:type="spellStart"/>
      <w:r w:rsidRPr="00E43B4A">
        <w:rPr>
          <w:rFonts w:ascii="Trebuchet MS" w:hAnsi="Trebuchet MS"/>
          <w:sz w:val="28"/>
          <w:szCs w:val="28"/>
        </w:rPr>
        <w:t>líquido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) </w:t>
      </w:r>
    </w:p>
    <w:p w14:paraId="60244533" w14:textId="323D8435" w:rsidR="00D33EC0" w:rsidRPr="00E43B4A" w:rsidRDefault="0079777C" w:rsidP="00D33EC0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lastRenderedPageBreak/>
        <w:t>3</w:t>
      </w:r>
      <w:r w:rsidR="00D33EC0"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) </w:t>
      </w:r>
      <w:proofErr w:type="spellStart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>Vídeo</w:t>
      </w:r>
      <w:proofErr w:type="spellEnd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>explicativo</w:t>
      </w:r>
      <w:proofErr w:type="spellEnd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>médias</w:t>
      </w:r>
      <w:proofErr w:type="spellEnd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>empresas</w:t>
      </w:r>
      <w:proofErr w:type="spellEnd"/>
    </w:p>
    <w:p w14:paraId="3B10F417" w14:textId="56FE2083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12BDA35C" w14:textId="3C338F75" w:rsidR="00120B87" w:rsidRDefault="00E43B4A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>Exemplo</w:t>
      </w:r>
      <w:proofErr w:type="spellEnd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3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UmSt7Gtd1xM</w:t>
        </w:r>
      </w:hyperlink>
    </w:p>
    <w:p w14:paraId="4D95CA7F" w14:textId="78B8555C" w:rsidR="00120B87" w:rsidRDefault="00E43B4A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>Exemplo</w:t>
      </w:r>
      <w:proofErr w:type="spellEnd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4" w:history="1">
        <w:r w:rsidR="001073A4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vRctRpbNgVc</w:t>
        </w:r>
      </w:hyperlink>
    </w:p>
    <w:p w14:paraId="6A7FA59E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3E019469" w14:textId="31586F74" w:rsidR="00D33EC0" w:rsidRPr="00721082" w:rsidRDefault="00E43B4A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E43B4A">
        <w:rPr>
          <w:rFonts w:ascii="Trebuchet MS" w:hAnsi="Trebuchet MS"/>
          <w:sz w:val="22"/>
          <w:szCs w:val="22"/>
        </w:rPr>
        <w:t xml:space="preserve">O </w:t>
      </w:r>
      <w:proofErr w:type="spellStart"/>
      <w:r w:rsidRPr="00E43B4A">
        <w:rPr>
          <w:rFonts w:ascii="Trebuchet MS" w:hAnsi="Trebuchet MS"/>
          <w:sz w:val="22"/>
          <w:szCs w:val="22"/>
        </w:rPr>
        <w:t>pacot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clui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tod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tap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produção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5DA75D34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18F4A5F" w14:textId="0CB60108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Dur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máxim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E43B4A">
        <w:rPr>
          <w:rFonts w:ascii="Trebuchet MS" w:hAnsi="Trebuchet MS"/>
          <w:sz w:val="22"/>
          <w:szCs w:val="22"/>
        </w:rPr>
        <w:t>segundos</w:t>
      </w:r>
      <w:proofErr w:type="spellEnd"/>
    </w:p>
    <w:p w14:paraId="4124D37C" w14:textId="7FE98939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Gráfic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nima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E43B4A">
        <w:rPr>
          <w:rFonts w:ascii="Trebuchet MS" w:hAnsi="Trebuchet MS"/>
          <w:sz w:val="22"/>
          <w:szCs w:val="22"/>
        </w:rPr>
        <w:t>cor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utilizand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desenh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dividuai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nível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édi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mplexidad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m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term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movimen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na </w:t>
      </w:r>
      <w:proofErr w:type="spellStart"/>
      <w:r w:rsidRPr="00E43B4A">
        <w:rPr>
          <w:rFonts w:ascii="Trebuchet MS" w:hAnsi="Trebuchet MS"/>
          <w:sz w:val="22"/>
          <w:szCs w:val="22"/>
        </w:rPr>
        <w:t>anim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. </w:t>
      </w:r>
    </w:p>
    <w:p w14:paraId="3CD225FF" w14:textId="76736ED2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E43B4A">
        <w:rPr>
          <w:rFonts w:ascii="Trebuchet MS" w:hAnsi="Trebuchet MS"/>
          <w:b/>
          <w:bCs/>
          <w:sz w:val="22"/>
          <w:szCs w:val="22"/>
        </w:rPr>
        <w:t>Música</w:t>
      </w:r>
      <w:r w:rsidRPr="00E43B4A">
        <w:rPr>
          <w:rFonts w:ascii="Trebuchet MS" w:hAnsi="Trebuchet MS"/>
          <w:sz w:val="22"/>
          <w:szCs w:val="22"/>
        </w:rPr>
        <w:t xml:space="preserve">: Os </w:t>
      </w:r>
      <w:proofErr w:type="spellStart"/>
      <w:r w:rsidRPr="00E43B4A">
        <w:rPr>
          <w:rFonts w:ascii="Trebuchet MS" w:hAnsi="Trebuchet MS"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usicai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limita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except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cinem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e a </w:t>
      </w:r>
      <w:proofErr w:type="spellStart"/>
      <w:r w:rsidRPr="00E43B4A">
        <w:rPr>
          <w:rFonts w:ascii="Trebuchet MS" w:hAnsi="Trebuchet MS"/>
          <w:sz w:val="22"/>
          <w:szCs w:val="22"/>
        </w:rPr>
        <w:t>televi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</w:p>
    <w:p w14:paraId="65087B54" w14:textId="38D86E15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Narrad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asculi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ou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femini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</w:p>
    <w:p w14:paraId="1170419A" w14:textId="01681BAC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Horári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O </w:t>
      </w:r>
      <w:proofErr w:type="spellStart"/>
      <w:r w:rsidRPr="00E43B4A">
        <w:rPr>
          <w:rFonts w:ascii="Trebuchet MS" w:hAnsi="Trebuchet MS"/>
          <w:sz w:val="22"/>
          <w:szCs w:val="22"/>
        </w:rPr>
        <w:t>víde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xplicativ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stará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terminad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dentr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4 - 8 </w:t>
      </w:r>
      <w:proofErr w:type="spellStart"/>
      <w:r w:rsidRPr="00E43B4A">
        <w:rPr>
          <w:rFonts w:ascii="Trebuchet MS" w:hAnsi="Trebuchet MS"/>
          <w:sz w:val="22"/>
          <w:szCs w:val="22"/>
        </w:rPr>
        <w:t>semanas</w:t>
      </w:r>
      <w:proofErr w:type="spellEnd"/>
    </w:p>
    <w:p w14:paraId="1A915CA2" w14:textId="1EF5CBBD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Circuitos</w:t>
      </w:r>
      <w:proofErr w:type="spellEnd"/>
      <w:r w:rsidRPr="00E43B4A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E43B4A">
        <w:rPr>
          <w:rFonts w:ascii="Trebuchet MS" w:hAnsi="Trebuchet MS"/>
          <w:sz w:val="22"/>
          <w:szCs w:val="22"/>
        </w:rPr>
        <w:t>circu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tap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produ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st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cluí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reç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qu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uficient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90% de </w:t>
      </w:r>
      <w:proofErr w:type="spellStart"/>
      <w:r w:rsidRPr="00E43B4A">
        <w:rPr>
          <w:rFonts w:ascii="Trebuchet MS" w:hAnsi="Trebuchet MS"/>
          <w:sz w:val="22"/>
          <w:szCs w:val="22"/>
        </w:rPr>
        <w:t>tod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roduçõ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E43B4A">
        <w:rPr>
          <w:rFonts w:ascii="Trebuchet MS" w:hAnsi="Trebuchet MS"/>
          <w:sz w:val="22"/>
          <w:szCs w:val="22"/>
        </w:rPr>
        <w:t>Cad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laç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dicional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cust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E43B4A">
        <w:rPr>
          <w:rFonts w:ascii="Trebuchet MS" w:hAnsi="Trebuchet MS"/>
          <w:sz w:val="22"/>
          <w:szCs w:val="22"/>
        </w:rPr>
        <w:t>eur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ho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.  </w:t>
      </w:r>
    </w:p>
    <w:p w14:paraId="796D11EE" w14:textId="2A61CC07" w:rsidR="00D33EC0" w:rsidRPr="000551D4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utiliz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Apó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pagament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utiliz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a </w:t>
      </w:r>
      <w:proofErr w:type="spellStart"/>
      <w:r w:rsidRPr="00E43B4A">
        <w:rPr>
          <w:rFonts w:ascii="Trebuchet MS" w:hAnsi="Trebuchet MS"/>
          <w:sz w:val="22"/>
          <w:szCs w:val="22"/>
        </w:rPr>
        <w:t>ob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v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cliente</w:t>
      </w:r>
      <w:proofErr w:type="spellEnd"/>
      <w:r w:rsidR="00D33EC0" w:rsidRPr="00E43B4A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  <w:r w:rsidR="00D33EC0" w:rsidRPr="00E43B4A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04DCF38D" w14:textId="77777777" w:rsidR="000551D4" w:rsidRPr="00E43B4A" w:rsidRDefault="000551D4" w:rsidP="000551D4">
      <w:pPr>
        <w:pStyle w:val="Listenabsatz"/>
        <w:spacing w:line="276" w:lineRule="auto"/>
        <w:rPr>
          <w:rFonts w:ascii="Trebuchet MS" w:hAnsi="Trebuchet MS"/>
          <w:sz w:val="22"/>
          <w:szCs w:val="22"/>
        </w:rPr>
      </w:pPr>
    </w:p>
    <w:p w14:paraId="7490D966" w14:textId="34FB4855" w:rsid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12514B5E" w14:textId="2081392F" w:rsidR="000551D4" w:rsidRDefault="00E43B4A" w:rsidP="00A8448D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E43B4A">
        <w:rPr>
          <w:rFonts w:ascii="Trebuchet MS" w:hAnsi="Trebuchet MS"/>
          <w:sz w:val="28"/>
          <w:szCs w:val="28"/>
        </w:rPr>
        <w:t>Preço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: 3.500.- </w:t>
      </w:r>
      <w:proofErr w:type="spellStart"/>
      <w:r>
        <w:rPr>
          <w:rFonts w:ascii="Trebuchet MS" w:hAnsi="Trebuchet MS"/>
          <w:sz w:val="28"/>
          <w:szCs w:val="28"/>
        </w:rPr>
        <w:t>euros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 (</w:t>
      </w:r>
      <w:proofErr w:type="spellStart"/>
      <w:r w:rsidRPr="00E43B4A">
        <w:rPr>
          <w:rFonts w:ascii="Trebuchet MS" w:hAnsi="Trebuchet MS"/>
          <w:sz w:val="28"/>
          <w:szCs w:val="28"/>
        </w:rPr>
        <w:t>líquido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) </w:t>
      </w:r>
    </w:p>
    <w:p w14:paraId="6873A599" w14:textId="77777777" w:rsidR="000551D4" w:rsidRDefault="000551D4" w:rsidP="000551D4">
      <w:pPr>
        <w:rPr>
          <w:rFonts w:ascii="Trebuchet MS" w:hAnsi="Trebuchet MS"/>
          <w:sz w:val="28"/>
          <w:szCs w:val="28"/>
        </w:rPr>
      </w:pPr>
    </w:p>
    <w:p w14:paraId="47B0BCF9" w14:textId="77777777" w:rsidR="000551D4" w:rsidRDefault="000551D4">
      <w:pPr>
        <w:rPr>
          <w:rFonts w:ascii="Trebuchet MS" w:hAnsi="Trebuchet MS" w:cs="Arial"/>
          <w:sz w:val="28"/>
          <w:szCs w:val="28"/>
          <w:shd w:val="clear" w:color="auto" w:fill="FFFFFF"/>
        </w:rPr>
      </w:pPr>
      <w:r>
        <w:rPr>
          <w:rFonts w:ascii="Trebuchet MS" w:hAnsi="Trebuchet MS" w:cs="Arial"/>
          <w:sz w:val="28"/>
          <w:szCs w:val="28"/>
          <w:shd w:val="clear" w:color="auto" w:fill="FFFFFF"/>
        </w:rPr>
        <w:br w:type="page"/>
      </w:r>
    </w:p>
    <w:p w14:paraId="1BA3C934" w14:textId="37A4C89B" w:rsidR="00D33EC0" w:rsidRPr="000551D4" w:rsidRDefault="00AB66FF" w:rsidP="000551D4">
      <w:pPr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lastRenderedPageBreak/>
        <w:t xml:space="preserve">4) </w:t>
      </w:r>
      <w:proofErr w:type="spellStart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>Vídeos</w:t>
      </w:r>
      <w:proofErr w:type="spellEnd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>explicativos</w:t>
      </w:r>
      <w:proofErr w:type="spellEnd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>empresas</w:t>
      </w:r>
      <w:proofErr w:type="spellEnd"/>
    </w:p>
    <w:p w14:paraId="127B2B1D" w14:textId="1A31BCB2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78E59E9F" w14:textId="562B79FE" w:rsidR="00120B87" w:rsidRDefault="00E43B4A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>Exemplo</w:t>
      </w:r>
      <w:proofErr w:type="spellEnd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5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ecDRHvelSjE</w:t>
        </w:r>
      </w:hyperlink>
    </w:p>
    <w:p w14:paraId="0120C53F" w14:textId="3CAD8C20" w:rsidR="00120B87" w:rsidRDefault="00E43B4A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>Exemplo</w:t>
      </w:r>
      <w:proofErr w:type="spellEnd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6" w:history="1">
        <w:r w:rsidR="00C37096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NZQ3ZXo-63w</w:t>
        </w:r>
      </w:hyperlink>
    </w:p>
    <w:p w14:paraId="794EE793" w14:textId="77777777" w:rsidR="00AB66FF" w:rsidRPr="00721082" w:rsidRDefault="00AB66FF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756A999E" w14:textId="0CAC9C25" w:rsidR="00D33EC0" w:rsidRPr="00721082" w:rsidRDefault="00E43B4A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E43B4A">
        <w:rPr>
          <w:rFonts w:ascii="Trebuchet MS" w:hAnsi="Trebuchet MS"/>
          <w:sz w:val="22"/>
          <w:szCs w:val="22"/>
        </w:rPr>
        <w:t xml:space="preserve">O </w:t>
      </w:r>
      <w:proofErr w:type="spellStart"/>
      <w:r w:rsidRPr="00E43B4A">
        <w:rPr>
          <w:rFonts w:ascii="Trebuchet MS" w:hAnsi="Trebuchet MS"/>
          <w:sz w:val="22"/>
          <w:szCs w:val="22"/>
        </w:rPr>
        <w:t>pacot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clui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tod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tap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produção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1594386A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7ABFDDB1" w14:textId="31B5FF85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Dur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máxim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E43B4A">
        <w:rPr>
          <w:rFonts w:ascii="Trebuchet MS" w:hAnsi="Trebuchet MS"/>
          <w:sz w:val="22"/>
          <w:szCs w:val="22"/>
        </w:rPr>
        <w:t>segundos</w:t>
      </w:r>
      <w:proofErr w:type="spellEnd"/>
    </w:p>
    <w:p w14:paraId="2DA8BD26" w14:textId="79AB8421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Gráfic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nima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E43B4A">
        <w:rPr>
          <w:rFonts w:ascii="Trebuchet MS" w:hAnsi="Trebuchet MS"/>
          <w:sz w:val="22"/>
          <w:szCs w:val="22"/>
        </w:rPr>
        <w:t>cor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ei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desenh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dividuai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alt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densidad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mplexidad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m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term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movimen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na </w:t>
      </w:r>
      <w:proofErr w:type="spellStart"/>
      <w:r w:rsidRPr="00E43B4A">
        <w:rPr>
          <w:rFonts w:ascii="Trebuchet MS" w:hAnsi="Trebuchet MS"/>
          <w:sz w:val="22"/>
          <w:szCs w:val="22"/>
        </w:rPr>
        <w:t>animação</w:t>
      </w:r>
      <w:proofErr w:type="spellEnd"/>
      <w:r w:rsidRPr="00E43B4A">
        <w:rPr>
          <w:rFonts w:ascii="Trebuchet MS" w:hAnsi="Trebuchet MS"/>
          <w:sz w:val="22"/>
          <w:szCs w:val="22"/>
        </w:rPr>
        <w:t>.</w:t>
      </w:r>
    </w:p>
    <w:p w14:paraId="3D6D195F" w14:textId="15CC09C2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E43B4A">
        <w:rPr>
          <w:rFonts w:ascii="Trebuchet MS" w:hAnsi="Trebuchet MS"/>
          <w:b/>
          <w:bCs/>
          <w:sz w:val="22"/>
          <w:szCs w:val="22"/>
        </w:rPr>
        <w:t>Música</w:t>
      </w:r>
      <w:r w:rsidRPr="00E43B4A">
        <w:rPr>
          <w:rFonts w:ascii="Trebuchet MS" w:hAnsi="Trebuchet MS"/>
          <w:sz w:val="22"/>
          <w:szCs w:val="22"/>
        </w:rPr>
        <w:t xml:space="preserve">: Os </w:t>
      </w:r>
      <w:proofErr w:type="spellStart"/>
      <w:r w:rsidRPr="00E43B4A">
        <w:rPr>
          <w:rFonts w:ascii="Trebuchet MS" w:hAnsi="Trebuchet MS"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usicai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limita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except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cinem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e a </w:t>
      </w:r>
      <w:proofErr w:type="spellStart"/>
      <w:r w:rsidRPr="00E43B4A">
        <w:rPr>
          <w:rFonts w:ascii="Trebuchet MS" w:hAnsi="Trebuchet MS"/>
          <w:sz w:val="22"/>
          <w:szCs w:val="22"/>
        </w:rPr>
        <w:t>televi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</w:p>
    <w:p w14:paraId="1D731EB1" w14:textId="0D26A938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Narrad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asculi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ou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femini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</w:p>
    <w:p w14:paraId="646D2339" w14:textId="4F86953A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Horári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O </w:t>
      </w:r>
      <w:proofErr w:type="spellStart"/>
      <w:r w:rsidRPr="00E43B4A">
        <w:rPr>
          <w:rFonts w:ascii="Trebuchet MS" w:hAnsi="Trebuchet MS"/>
          <w:sz w:val="22"/>
          <w:szCs w:val="22"/>
        </w:rPr>
        <w:t>víde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xplicativ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stará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terminad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dentr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4 - 8 </w:t>
      </w:r>
      <w:proofErr w:type="spellStart"/>
      <w:r w:rsidRPr="00E43B4A">
        <w:rPr>
          <w:rFonts w:ascii="Trebuchet MS" w:hAnsi="Trebuchet MS"/>
          <w:sz w:val="22"/>
          <w:szCs w:val="22"/>
        </w:rPr>
        <w:t>semanas</w:t>
      </w:r>
      <w:proofErr w:type="spellEnd"/>
    </w:p>
    <w:p w14:paraId="49ED2104" w14:textId="452AADA4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Circuitos</w:t>
      </w:r>
      <w:proofErr w:type="spellEnd"/>
      <w:r w:rsidRPr="00E43B4A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E43B4A">
        <w:rPr>
          <w:rFonts w:ascii="Trebuchet MS" w:hAnsi="Trebuchet MS"/>
          <w:sz w:val="22"/>
          <w:szCs w:val="22"/>
        </w:rPr>
        <w:t>circu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tap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produ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st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cluí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reç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qu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uficient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90% de </w:t>
      </w:r>
      <w:proofErr w:type="spellStart"/>
      <w:r w:rsidRPr="00E43B4A">
        <w:rPr>
          <w:rFonts w:ascii="Trebuchet MS" w:hAnsi="Trebuchet MS"/>
          <w:sz w:val="22"/>
          <w:szCs w:val="22"/>
        </w:rPr>
        <w:t>tod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roduçõ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E43B4A">
        <w:rPr>
          <w:rFonts w:ascii="Trebuchet MS" w:hAnsi="Trebuchet MS"/>
          <w:sz w:val="22"/>
          <w:szCs w:val="22"/>
        </w:rPr>
        <w:t>Cad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laç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dicional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cust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E43B4A">
        <w:rPr>
          <w:rFonts w:ascii="Trebuchet MS" w:hAnsi="Trebuchet MS"/>
          <w:sz w:val="22"/>
          <w:szCs w:val="22"/>
        </w:rPr>
        <w:t>eur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ho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.  </w:t>
      </w:r>
    </w:p>
    <w:p w14:paraId="1A27287A" w14:textId="77777777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utiliz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Apó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pagament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utiliz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a </w:t>
      </w:r>
      <w:proofErr w:type="spellStart"/>
      <w:r w:rsidRPr="00E43B4A">
        <w:rPr>
          <w:rFonts w:ascii="Trebuchet MS" w:hAnsi="Trebuchet MS"/>
          <w:sz w:val="22"/>
          <w:szCs w:val="22"/>
        </w:rPr>
        <w:t>ob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v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cliente</w:t>
      </w:r>
      <w:proofErr w:type="spellEnd"/>
      <w:r w:rsidR="00D33EC0" w:rsidRPr="00E43B4A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</w:p>
    <w:p w14:paraId="58599641" w14:textId="77777777" w:rsidR="00E43B4A" w:rsidRPr="00E43B4A" w:rsidRDefault="00E43B4A" w:rsidP="000551D4">
      <w:pPr>
        <w:pStyle w:val="Listenabsatz"/>
        <w:spacing w:line="276" w:lineRule="auto"/>
        <w:rPr>
          <w:rFonts w:ascii="Trebuchet MS" w:hAnsi="Trebuchet MS"/>
          <w:sz w:val="22"/>
          <w:szCs w:val="22"/>
        </w:rPr>
      </w:pPr>
    </w:p>
    <w:p w14:paraId="3A25058D" w14:textId="77777777" w:rsidR="00E43B4A" w:rsidRPr="00E43B4A" w:rsidRDefault="00E43B4A" w:rsidP="00E43B4A">
      <w:pPr>
        <w:spacing w:line="276" w:lineRule="auto"/>
        <w:ind w:left="360"/>
        <w:rPr>
          <w:rFonts w:ascii="Trebuchet MS" w:hAnsi="Trebuchet MS"/>
          <w:sz w:val="22"/>
          <w:szCs w:val="22"/>
        </w:rPr>
      </w:pPr>
    </w:p>
    <w:p w14:paraId="3AFA9369" w14:textId="55E0436D" w:rsidR="004C7276" w:rsidRDefault="00E43B4A" w:rsidP="00E43B4A">
      <w:pPr>
        <w:spacing w:line="276" w:lineRule="auto"/>
        <w:ind w:left="360"/>
        <w:rPr>
          <w:rFonts w:ascii="Trebuchet MS" w:hAnsi="Trebuchet MS"/>
          <w:sz w:val="28"/>
          <w:szCs w:val="28"/>
        </w:rPr>
      </w:pPr>
      <w:proofErr w:type="spellStart"/>
      <w:r w:rsidRPr="00E43B4A">
        <w:rPr>
          <w:rFonts w:ascii="Trebuchet MS" w:hAnsi="Trebuchet MS"/>
          <w:sz w:val="28"/>
          <w:szCs w:val="28"/>
        </w:rPr>
        <w:t>Preço</w:t>
      </w:r>
      <w:proofErr w:type="spellEnd"/>
      <w:r w:rsidR="00A8448D" w:rsidRPr="00E43B4A">
        <w:rPr>
          <w:rFonts w:ascii="Trebuchet MS" w:hAnsi="Trebuchet MS"/>
          <w:sz w:val="28"/>
          <w:szCs w:val="28"/>
        </w:rPr>
        <w:t xml:space="preserve">: 5.000.- </w:t>
      </w:r>
      <w:proofErr w:type="spellStart"/>
      <w:r>
        <w:rPr>
          <w:rFonts w:ascii="Trebuchet MS" w:hAnsi="Trebuchet MS"/>
          <w:sz w:val="28"/>
          <w:szCs w:val="28"/>
        </w:rPr>
        <w:t>euros</w:t>
      </w:r>
      <w:proofErr w:type="spellEnd"/>
      <w:r w:rsidR="00A8448D" w:rsidRPr="00E43B4A">
        <w:rPr>
          <w:rFonts w:ascii="Trebuchet MS" w:hAnsi="Trebuchet MS"/>
          <w:sz w:val="28"/>
          <w:szCs w:val="28"/>
        </w:rPr>
        <w:t xml:space="preserve"> (</w:t>
      </w:r>
      <w:proofErr w:type="spellStart"/>
      <w:r w:rsidRPr="00E43B4A">
        <w:rPr>
          <w:rFonts w:ascii="Trebuchet MS" w:hAnsi="Trebuchet MS"/>
          <w:sz w:val="28"/>
          <w:szCs w:val="28"/>
        </w:rPr>
        <w:t>líquido</w:t>
      </w:r>
      <w:proofErr w:type="spellEnd"/>
      <w:r w:rsidR="00A8448D" w:rsidRPr="00E43B4A">
        <w:rPr>
          <w:rFonts w:ascii="Trebuchet MS" w:hAnsi="Trebuchet MS"/>
          <w:sz w:val="28"/>
          <w:szCs w:val="28"/>
        </w:rPr>
        <w:t xml:space="preserve">) </w:t>
      </w:r>
    </w:p>
    <w:p w14:paraId="1F3DDA3E" w14:textId="77777777" w:rsidR="00E43B4A" w:rsidRPr="00E43B4A" w:rsidRDefault="00E43B4A" w:rsidP="00E43B4A">
      <w:pPr>
        <w:spacing w:line="276" w:lineRule="auto"/>
        <w:ind w:left="360"/>
        <w:rPr>
          <w:rFonts w:ascii="Trebuchet MS" w:hAnsi="Trebuchet MS"/>
          <w:sz w:val="22"/>
          <w:szCs w:val="22"/>
        </w:rPr>
      </w:pPr>
    </w:p>
    <w:p w14:paraId="53888E00" w14:textId="77777777" w:rsidR="00E43B4A" w:rsidRDefault="00E43B4A" w:rsidP="004C7276">
      <w:pPr>
        <w:spacing w:line="276" w:lineRule="auto"/>
        <w:rPr>
          <w:rFonts w:ascii="Trebuchet MS" w:hAnsi="Trebuchet MS" w:cs="Verdana"/>
          <w:b/>
          <w:bCs/>
          <w:sz w:val="22"/>
          <w:szCs w:val="22"/>
        </w:rPr>
      </w:pPr>
    </w:p>
    <w:p w14:paraId="2E7AFAF1" w14:textId="40459EA9" w:rsidR="007C53C9" w:rsidRPr="004C7276" w:rsidRDefault="00E43B4A" w:rsidP="004C7276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E43B4A">
        <w:rPr>
          <w:rFonts w:ascii="Trebuchet MS" w:hAnsi="Trebuchet MS" w:cs="Verdana"/>
          <w:b/>
          <w:bCs/>
          <w:sz w:val="22"/>
          <w:szCs w:val="22"/>
        </w:rPr>
        <w:t>Modalidades</w:t>
      </w:r>
      <w:proofErr w:type="spellEnd"/>
      <w:r w:rsidRPr="00E43B4A">
        <w:rPr>
          <w:rFonts w:ascii="Trebuchet MS" w:hAnsi="Trebuchet MS" w:cs="Verdana"/>
          <w:b/>
          <w:bCs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 w:cs="Verdana"/>
          <w:b/>
          <w:bCs/>
          <w:sz w:val="22"/>
          <w:szCs w:val="22"/>
        </w:rPr>
        <w:t>pagamento</w:t>
      </w:r>
      <w:proofErr w:type="spellEnd"/>
      <w:r w:rsidR="007C53C9" w:rsidRPr="00721082">
        <w:rPr>
          <w:rFonts w:ascii="Trebuchet MS" w:hAnsi="Trebuchet MS" w:cs="Verdana"/>
          <w:b/>
          <w:bCs/>
          <w:sz w:val="22"/>
          <w:szCs w:val="22"/>
        </w:rPr>
        <w:t xml:space="preserve">:         </w:t>
      </w:r>
    </w:p>
    <w:p w14:paraId="02B10B0F" w14:textId="091170D8" w:rsidR="00742231" w:rsidRPr="00721082" w:rsidRDefault="00E43B4A" w:rsidP="00C60D81">
      <w:pPr>
        <w:shd w:val="clear" w:color="auto" w:fill="FFFFFF"/>
        <w:spacing w:line="276" w:lineRule="auto"/>
        <w:rPr>
          <w:rFonts w:ascii="Trebuchet MS" w:hAnsi="Trebuchet MS"/>
          <w:color w:val="000000" w:themeColor="text1"/>
          <w:sz w:val="22"/>
          <w:szCs w:val="22"/>
          <w:lang w:val="en-US"/>
        </w:rPr>
      </w:pPr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O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depósit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 50% é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feit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apó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gram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a</w:t>
      </w:r>
      <w:proofErr w:type="gram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entrada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em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funcionament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o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restante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50% do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pagament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sã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feito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apó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a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conclusã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o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víde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explicativ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O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acordo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verbai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nã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serã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aceites</w:t>
      </w:r>
      <w:proofErr w:type="spellEnd"/>
      <w:r w:rsidR="00C60D81"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</w:p>
    <w:tbl>
      <w:tblPr>
        <w:tblStyle w:val="Tabellenraster"/>
        <w:tblpPr w:leftFromText="141" w:rightFromText="141" w:vertAnchor="text" w:horzAnchor="margin" w:tblpY="426"/>
        <w:tblW w:w="0" w:type="auto"/>
        <w:tblLook w:val="04A0" w:firstRow="1" w:lastRow="0" w:firstColumn="1" w:lastColumn="0" w:noHBand="0" w:noVBand="1"/>
      </w:tblPr>
      <w:tblGrid>
        <w:gridCol w:w="2233"/>
        <w:gridCol w:w="6067"/>
      </w:tblGrid>
      <w:tr w:rsidR="007C53C9" w:rsidRPr="00721082" w14:paraId="0AD61669" w14:textId="77777777" w:rsidTr="00FE4392">
        <w:trPr>
          <w:trHeight w:hRule="exact" w:val="340"/>
        </w:trPr>
        <w:tc>
          <w:tcPr>
            <w:tcW w:w="2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CF7F0" w14:textId="6D3C4ABE" w:rsidR="007C53C9" w:rsidRPr="00721082" w:rsidRDefault="00E43B4A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43B4A">
              <w:rPr>
                <w:rFonts w:ascii="Trebuchet MS" w:hAnsi="Trebuchet MS"/>
                <w:sz w:val="22"/>
                <w:szCs w:val="22"/>
              </w:rPr>
              <w:t xml:space="preserve">Pessoa de </w:t>
            </w:r>
            <w:proofErr w:type="spellStart"/>
            <w:r w:rsidRPr="00E43B4A">
              <w:rPr>
                <w:rFonts w:ascii="Trebuchet MS" w:hAnsi="Trebuchet MS"/>
                <w:sz w:val="22"/>
                <w:szCs w:val="22"/>
              </w:rPr>
              <w:t>contacto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6067" w:type="dxa"/>
            <w:tcBorders>
              <w:top w:val="nil"/>
              <w:left w:val="nil"/>
              <w:bottom w:val="single" w:sz="4" w:space="0" w:color="777777"/>
              <w:right w:val="nil"/>
            </w:tcBorders>
            <w:vAlign w:val="center"/>
          </w:tcPr>
          <w:p w14:paraId="7E407BB0" w14:textId="2AD3153D" w:rsidR="007C53C9" w:rsidRPr="00721082" w:rsidRDefault="00BF3FC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7C53C9" w:rsidRPr="00721082" w14:paraId="32C60AF9" w14:textId="77777777" w:rsidTr="00FE4392">
        <w:trPr>
          <w:trHeight w:hRule="exact" w:val="567"/>
        </w:trPr>
        <w:tc>
          <w:tcPr>
            <w:tcW w:w="2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67D34" w14:textId="6E0E544B" w:rsidR="007C53C9" w:rsidRPr="00721082" w:rsidRDefault="00E43B4A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E43B4A">
              <w:rPr>
                <w:rFonts w:ascii="Trebuchet MS" w:hAnsi="Trebuchet MS"/>
                <w:sz w:val="22"/>
                <w:szCs w:val="22"/>
              </w:rPr>
              <w:t>Agente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6067" w:type="dxa"/>
            <w:tcBorders>
              <w:top w:val="single" w:sz="4" w:space="0" w:color="777777"/>
              <w:left w:val="nil"/>
              <w:bottom w:val="nil"/>
              <w:right w:val="nil"/>
            </w:tcBorders>
            <w:vAlign w:val="center"/>
          </w:tcPr>
          <w:p w14:paraId="299E2389" w14:textId="6DEB10A2" w:rsidR="007C53C9" w:rsidRPr="00721082" w:rsidRDefault="00E43B4A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Sr.</w:t>
            </w:r>
            <w:r w:rsidR="00D76A4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A8448D">
              <w:rPr>
                <w:rFonts w:ascii="Trebuchet MS" w:hAnsi="Trebuchet MS"/>
                <w:sz w:val="22"/>
                <w:szCs w:val="22"/>
              </w:rPr>
              <w:t xml:space="preserve">Mag. </w:t>
            </w:r>
            <w:r w:rsidR="00D76A40">
              <w:rPr>
                <w:rFonts w:ascii="Trebuchet MS" w:hAnsi="Trebuchet MS"/>
                <w:sz w:val="22"/>
                <w:szCs w:val="22"/>
              </w:rPr>
              <w:t xml:space="preserve">Dominik Mikulaschek </w:t>
            </w:r>
          </w:p>
        </w:tc>
      </w:tr>
    </w:tbl>
    <w:p w14:paraId="729FC1E1" w14:textId="77777777" w:rsidR="007C53C9" w:rsidRPr="00721082" w:rsidRDefault="007C53C9" w:rsidP="007C53C9">
      <w:pPr>
        <w:spacing w:line="276" w:lineRule="auto"/>
        <w:jc w:val="both"/>
        <w:rPr>
          <w:rFonts w:ascii="Trebuchet MS" w:hAnsi="Trebuchet MS"/>
          <w:sz w:val="22"/>
          <w:szCs w:val="22"/>
          <w:lang w:val="en-US"/>
        </w:rPr>
      </w:pPr>
    </w:p>
    <w:p w14:paraId="05A376CE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75E0E181" w14:textId="77777777" w:rsidR="000551D4" w:rsidRDefault="000551D4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33FA74DB" w14:textId="77777777" w:rsidR="000551D4" w:rsidRDefault="000551D4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24710638" w14:textId="4F380A92" w:rsidR="007C53C9" w:rsidRPr="00721082" w:rsidRDefault="00E43B4A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z w:val="22"/>
          <w:szCs w:val="22"/>
        </w:rPr>
      </w:pP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Confirmo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que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li e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aceitei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todas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as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especificações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estabelecidas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nesta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oferta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e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aceito</w:t>
      </w:r>
      <w:proofErr w:type="spellEnd"/>
      <w:r>
        <w:rPr>
          <w:rFonts w:ascii="Trebuchet MS" w:hAnsi="Trebuchet MS" w:cs="Verdana"/>
          <w:spacing w:val="19"/>
          <w:sz w:val="22"/>
          <w:szCs w:val="22"/>
        </w:rPr>
        <w:t xml:space="preserve"> </w:t>
      </w:r>
      <w:r w:rsidRPr="00E43B4A">
        <w:rPr>
          <w:rFonts w:ascii="Trebuchet MS" w:hAnsi="Trebuchet MS" w:cs="Verdana"/>
          <w:spacing w:val="1"/>
          <w:sz w:val="22"/>
          <w:szCs w:val="22"/>
        </w:rPr>
        <w:t xml:space="preserve">a </w:t>
      </w:r>
      <w:proofErr w:type="spellStart"/>
      <w:r w:rsidRPr="00E43B4A">
        <w:rPr>
          <w:rFonts w:ascii="Trebuchet MS" w:hAnsi="Trebuchet MS" w:cs="Verdana"/>
          <w:spacing w:val="1"/>
          <w:sz w:val="22"/>
          <w:szCs w:val="22"/>
        </w:rPr>
        <w:t>encomenda</w:t>
      </w:r>
      <w:proofErr w:type="spellEnd"/>
      <w:r w:rsidRPr="00E43B4A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"/>
          <w:sz w:val="22"/>
          <w:szCs w:val="22"/>
        </w:rPr>
        <w:t>em</w:t>
      </w:r>
      <w:proofErr w:type="spellEnd"/>
      <w:r w:rsidRPr="00E43B4A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"/>
          <w:sz w:val="22"/>
          <w:szCs w:val="22"/>
        </w:rPr>
        <w:t>conformidade</w:t>
      </w:r>
      <w:proofErr w:type="spellEnd"/>
      <w:r w:rsidRPr="00E43B4A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"/>
          <w:sz w:val="22"/>
          <w:szCs w:val="22"/>
        </w:rPr>
        <w:t>com</w:t>
      </w:r>
      <w:proofErr w:type="spellEnd"/>
      <w:r w:rsidRPr="00E43B4A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"/>
          <w:sz w:val="22"/>
          <w:szCs w:val="22"/>
        </w:rPr>
        <w:t>esta</w:t>
      </w:r>
      <w:proofErr w:type="spellEnd"/>
      <w:r w:rsidRPr="00E43B4A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"/>
          <w:sz w:val="22"/>
          <w:szCs w:val="22"/>
        </w:rPr>
        <w:t>oferta</w:t>
      </w:r>
      <w:proofErr w:type="spellEnd"/>
      <w:r w:rsidR="007C53C9" w:rsidRPr="00721082">
        <w:rPr>
          <w:rFonts w:ascii="Trebuchet MS" w:hAnsi="Trebuchet MS" w:cs="Verdana"/>
          <w:sz w:val="22"/>
          <w:szCs w:val="22"/>
        </w:rPr>
        <w:t>.</w:t>
      </w:r>
    </w:p>
    <w:p w14:paraId="1986E249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</w:rPr>
      </w:pPr>
    </w:p>
    <w:tbl>
      <w:tblPr>
        <w:tblStyle w:val="Tabellenraster"/>
        <w:tblpPr w:leftFromText="141" w:rightFromText="141" w:vertAnchor="text" w:horzAnchor="margin" w:tblpY="78"/>
        <w:tblW w:w="8516" w:type="dxa"/>
        <w:tblLayout w:type="fixed"/>
        <w:tblLook w:val="04A0" w:firstRow="1" w:lastRow="0" w:firstColumn="1" w:lastColumn="0" w:noHBand="0" w:noVBand="1"/>
      </w:tblPr>
      <w:tblGrid>
        <w:gridCol w:w="1951"/>
        <w:gridCol w:w="284"/>
        <w:gridCol w:w="2301"/>
        <w:gridCol w:w="250"/>
        <w:gridCol w:w="3730"/>
      </w:tblGrid>
      <w:tr w:rsidR="007C53C9" w:rsidRPr="00C13BCD" w14:paraId="4ACB389E" w14:textId="77777777" w:rsidTr="00FE4392">
        <w:trPr>
          <w:trHeight w:val="96"/>
        </w:trPr>
        <w:tc>
          <w:tcPr>
            <w:tcW w:w="195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1F084D77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                    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C908DC6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709B999A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C609D63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41829CEE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C53C9" w:rsidRPr="00C13BCD" w14:paraId="51300ACD" w14:textId="77777777" w:rsidTr="00FE4392">
        <w:tc>
          <w:tcPr>
            <w:tcW w:w="195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7147DD49" w14:textId="2666077F" w:rsidR="007C53C9" w:rsidRPr="00C13BCD" w:rsidRDefault="00E43B4A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Local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D013C31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</w:t>
            </w:r>
          </w:p>
        </w:tc>
        <w:tc>
          <w:tcPr>
            <w:tcW w:w="230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636F1B9C" w14:textId="23BF5537" w:rsidR="007C53C9" w:rsidRPr="00C13BCD" w:rsidRDefault="00E43B4A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ata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38831A98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18A01AC7" w14:textId="680FD409" w:rsidR="007C53C9" w:rsidRPr="00C13BCD" w:rsidRDefault="00E43B4A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J</w:t>
            </w:r>
            <w:r w:rsidRPr="00E43B4A">
              <w:rPr>
                <w:rFonts w:ascii="Verdana" w:hAnsi="Verdana"/>
                <w:sz w:val="20"/>
                <w:szCs w:val="20"/>
              </w:rPr>
              <w:t>uridicamente</w:t>
            </w:r>
            <w:proofErr w:type="spellEnd"/>
            <w:r w:rsidRPr="00E43B4A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0E43B4A">
              <w:rPr>
                <w:rFonts w:ascii="Verdana" w:hAnsi="Verdana"/>
                <w:sz w:val="20"/>
                <w:szCs w:val="20"/>
              </w:rPr>
              <w:t>vinculativa</w:t>
            </w:r>
            <w:proofErr w:type="spellEnd"/>
          </w:p>
        </w:tc>
      </w:tr>
    </w:tbl>
    <w:p w14:paraId="3B1B3164" w14:textId="77777777" w:rsidR="007C53C9" w:rsidRPr="00006D85" w:rsidRDefault="007C53C9" w:rsidP="007C53C9">
      <w:pPr>
        <w:rPr>
          <w:rFonts w:ascii="Trebuchet MS" w:hAnsi="Trebuchet MS"/>
        </w:rPr>
      </w:pPr>
    </w:p>
    <w:p w14:paraId="54216200" w14:textId="77777777" w:rsidR="0015066A" w:rsidRDefault="0015066A" w:rsidP="002A0EA7">
      <w:pPr>
        <w:spacing w:line="276" w:lineRule="auto"/>
        <w:rPr>
          <w:rFonts w:ascii="Trebuchet MS" w:hAnsi="Trebuchet MS"/>
          <w:b/>
        </w:rPr>
      </w:pPr>
    </w:p>
    <w:bookmarkEnd w:id="0"/>
    <w:p w14:paraId="563291FE" w14:textId="53495F22" w:rsidR="00006D85" w:rsidRPr="00006D85" w:rsidRDefault="00006D85" w:rsidP="00736EFD">
      <w:pPr>
        <w:rPr>
          <w:rFonts w:ascii="Trebuchet MS" w:hAnsi="Trebuchet MS"/>
        </w:rPr>
      </w:pPr>
    </w:p>
    <w:sectPr w:rsidR="00006D85" w:rsidRPr="00006D85" w:rsidSect="006A2CFF">
      <w:footerReference w:type="even" r:id="rId17"/>
      <w:footerReference w:type="default" r:id="rId1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A5B9E" w14:textId="77777777" w:rsidR="00AD5143" w:rsidRDefault="00AD5143" w:rsidP="006A2CFF">
      <w:r>
        <w:separator/>
      </w:r>
    </w:p>
  </w:endnote>
  <w:endnote w:type="continuationSeparator" w:id="0">
    <w:p w14:paraId="551B37D3" w14:textId="77777777" w:rsidR="00AD5143" w:rsidRDefault="00AD5143" w:rsidP="006A2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79994E5B" w14:textId="77777777" w:rsidTr="00C3019B">
      <w:tc>
        <w:tcPr>
          <w:tcW w:w="850" w:type="dxa"/>
        </w:tcPr>
        <w:p w14:paraId="67315C8B" w14:textId="77777777" w:rsidR="00C3019B" w:rsidRPr="009F55F1" w:rsidRDefault="00C3019B" w:rsidP="005F3856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BB81FF4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11AEBD38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79DBE4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4603F646" w14:textId="77777777" w:rsidTr="00C3019B">
      <w:trPr>
        <w:gridAfter w:val="1"/>
        <w:wAfter w:w="1701" w:type="dxa"/>
      </w:trPr>
      <w:tc>
        <w:tcPr>
          <w:tcW w:w="850" w:type="dxa"/>
        </w:tcPr>
        <w:p w14:paraId="256F367E" w14:textId="77777777" w:rsidR="00C3019B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68A47B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1EDAC9D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7350A1EE" w14:textId="77777777" w:rsidTr="00C3019B">
      <w:trPr>
        <w:gridAfter w:val="1"/>
        <w:wAfter w:w="1701" w:type="dxa"/>
      </w:trPr>
      <w:tc>
        <w:tcPr>
          <w:tcW w:w="850" w:type="dxa"/>
        </w:tcPr>
        <w:p w14:paraId="000A9480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EF9412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03866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2EAA50A7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33D3A3A9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593A5FA9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2F74CB5C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2A6FAF39" w14:textId="7670DF41" w:rsidR="00DA11A0" w:rsidRDefault="00DA11A0" w:rsidP="005F3856">
    <w:pPr>
      <w:pStyle w:val="Fuzeile"/>
    </w:pPr>
  </w:p>
  <w:p w14:paraId="6331C8AE" w14:textId="77777777" w:rsidR="00DA11A0" w:rsidRPr="005F3856" w:rsidRDefault="00DA11A0" w:rsidP="005F385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FB734" w14:textId="124404AF" w:rsidR="00C3019B" w:rsidRDefault="00C3019B"/>
  <w:p w14:paraId="5674694B" w14:textId="77777777" w:rsidR="00C3019B" w:rsidRDefault="00C3019B"/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4B8F9AE9" w14:textId="77777777" w:rsidTr="00C3019B">
      <w:tc>
        <w:tcPr>
          <w:tcW w:w="850" w:type="dxa"/>
        </w:tcPr>
        <w:p w14:paraId="4EFE4095" w14:textId="3CC71DDB" w:rsidR="00C3019B" w:rsidRPr="009F55F1" w:rsidRDefault="00C3019B" w:rsidP="009F55F1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5C10718C" w14:textId="213680D8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C3616E5" w14:textId="464EE769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9319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10B35EA" w14:textId="77777777" w:rsidTr="00C3019B">
      <w:trPr>
        <w:gridAfter w:val="1"/>
        <w:wAfter w:w="1701" w:type="dxa"/>
      </w:trPr>
      <w:tc>
        <w:tcPr>
          <w:tcW w:w="850" w:type="dxa"/>
        </w:tcPr>
        <w:p w14:paraId="2908E9F5" w14:textId="38E4DA3F" w:rsidR="00C3019B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93A864" w14:textId="7DE0EFDB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2BAFC45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4291F0D" w14:textId="77777777" w:rsidTr="00C3019B">
      <w:trPr>
        <w:gridAfter w:val="1"/>
        <w:wAfter w:w="1701" w:type="dxa"/>
      </w:trPr>
      <w:tc>
        <w:tcPr>
          <w:tcW w:w="850" w:type="dxa"/>
        </w:tcPr>
        <w:p w14:paraId="761784BD" w14:textId="08D8D1F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0169BE94" w14:textId="7F9016D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50C0EBF6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600DE5C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2B6A0811" w14:textId="7CC73CD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0B4553D6" w14:textId="0AA1019E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7DADF79B" w14:textId="196D96E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1B5FD43E" w14:textId="188F191C" w:rsidR="00DA11A0" w:rsidRDefault="00DA11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88865" w14:textId="77777777" w:rsidR="00AD5143" w:rsidRDefault="00AD5143" w:rsidP="006A2CFF">
      <w:r>
        <w:separator/>
      </w:r>
    </w:p>
  </w:footnote>
  <w:footnote w:type="continuationSeparator" w:id="0">
    <w:p w14:paraId="2B38ECB2" w14:textId="77777777" w:rsidR="00AD5143" w:rsidRDefault="00AD5143" w:rsidP="006A2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D47E6"/>
    <w:multiLevelType w:val="multilevel"/>
    <w:tmpl w:val="EEEC6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8650EC"/>
    <w:multiLevelType w:val="hybridMultilevel"/>
    <w:tmpl w:val="263E641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914E7"/>
    <w:multiLevelType w:val="hybridMultilevel"/>
    <w:tmpl w:val="7E201904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233FD"/>
    <w:multiLevelType w:val="hybridMultilevel"/>
    <w:tmpl w:val="5C92EAF0"/>
    <w:lvl w:ilvl="0" w:tplc="0C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2403E3"/>
    <w:multiLevelType w:val="hybridMultilevel"/>
    <w:tmpl w:val="7FDCAECA"/>
    <w:lvl w:ilvl="0" w:tplc="85847D84"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DC6D7F"/>
    <w:multiLevelType w:val="hybridMultilevel"/>
    <w:tmpl w:val="C7AA3F30"/>
    <w:lvl w:ilvl="0" w:tplc="85847D84"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E6D7306"/>
    <w:multiLevelType w:val="hybridMultilevel"/>
    <w:tmpl w:val="B4F0CF5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3C0AD5"/>
    <w:multiLevelType w:val="hybridMultilevel"/>
    <w:tmpl w:val="DF6858A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08489B"/>
    <w:multiLevelType w:val="hybridMultilevel"/>
    <w:tmpl w:val="ACF6FC7A"/>
    <w:lvl w:ilvl="0" w:tplc="85847D84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6953D0"/>
    <w:multiLevelType w:val="hybridMultilevel"/>
    <w:tmpl w:val="5948B7E2"/>
    <w:lvl w:ilvl="0" w:tplc="85847D84"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1"/>
  </w:num>
  <w:num w:numId="5">
    <w:abstractNumId w:val="6"/>
  </w:num>
  <w:num w:numId="6">
    <w:abstractNumId w:val="3"/>
  </w:num>
  <w:num w:numId="7">
    <w:abstractNumId w:val="8"/>
  </w:num>
  <w:num w:numId="8">
    <w:abstractNumId w:val="9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c3NDUxNjM0szRS0lEKTi0uzszPAykwNK0FADfu1EUtAAAA"/>
  </w:docVars>
  <w:rsids>
    <w:rsidRoot w:val="00484709"/>
    <w:rsid w:val="00000EF2"/>
    <w:rsid w:val="00002800"/>
    <w:rsid w:val="00006D85"/>
    <w:rsid w:val="00015E60"/>
    <w:rsid w:val="00032B34"/>
    <w:rsid w:val="000551D4"/>
    <w:rsid w:val="00057F45"/>
    <w:rsid w:val="0008014A"/>
    <w:rsid w:val="00081E40"/>
    <w:rsid w:val="000911AD"/>
    <w:rsid w:val="000A0300"/>
    <w:rsid w:val="000B3DD9"/>
    <w:rsid w:val="000B7BF4"/>
    <w:rsid w:val="000D0F8B"/>
    <w:rsid w:val="001073A4"/>
    <w:rsid w:val="00112C27"/>
    <w:rsid w:val="00120B87"/>
    <w:rsid w:val="00126B94"/>
    <w:rsid w:val="0013048C"/>
    <w:rsid w:val="00135A2C"/>
    <w:rsid w:val="00146F08"/>
    <w:rsid w:val="00147ED2"/>
    <w:rsid w:val="0015066A"/>
    <w:rsid w:val="00155646"/>
    <w:rsid w:val="001704D8"/>
    <w:rsid w:val="001704F9"/>
    <w:rsid w:val="00181345"/>
    <w:rsid w:val="0019527E"/>
    <w:rsid w:val="001A28CF"/>
    <w:rsid w:val="001A5498"/>
    <w:rsid w:val="001A5B2D"/>
    <w:rsid w:val="001B002E"/>
    <w:rsid w:val="001B26E3"/>
    <w:rsid w:val="001B435F"/>
    <w:rsid w:val="001C559B"/>
    <w:rsid w:val="001C717F"/>
    <w:rsid w:val="001E376B"/>
    <w:rsid w:val="001F5538"/>
    <w:rsid w:val="002032BF"/>
    <w:rsid w:val="00206FAE"/>
    <w:rsid w:val="00216A20"/>
    <w:rsid w:val="00220CF3"/>
    <w:rsid w:val="0022320E"/>
    <w:rsid w:val="002621CF"/>
    <w:rsid w:val="00263E28"/>
    <w:rsid w:val="00270434"/>
    <w:rsid w:val="00290B70"/>
    <w:rsid w:val="002A0EA7"/>
    <w:rsid w:val="002A7AFA"/>
    <w:rsid w:val="002C10E9"/>
    <w:rsid w:val="002E6900"/>
    <w:rsid w:val="003059BA"/>
    <w:rsid w:val="00326501"/>
    <w:rsid w:val="00326D65"/>
    <w:rsid w:val="0032771C"/>
    <w:rsid w:val="0033741C"/>
    <w:rsid w:val="003509F9"/>
    <w:rsid w:val="00355ACE"/>
    <w:rsid w:val="00360409"/>
    <w:rsid w:val="00360C93"/>
    <w:rsid w:val="00367DF5"/>
    <w:rsid w:val="003816A9"/>
    <w:rsid w:val="0038580B"/>
    <w:rsid w:val="0039606B"/>
    <w:rsid w:val="003B0C27"/>
    <w:rsid w:val="003D0866"/>
    <w:rsid w:val="003F4127"/>
    <w:rsid w:val="004103D6"/>
    <w:rsid w:val="0041324D"/>
    <w:rsid w:val="00417673"/>
    <w:rsid w:val="0043310B"/>
    <w:rsid w:val="004409AB"/>
    <w:rsid w:val="00445831"/>
    <w:rsid w:val="00470C0C"/>
    <w:rsid w:val="00475E20"/>
    <w:rsid w:val="00481A7A"/>
    <w:rsid w:val="00484709"/>
    <w:rsid w:val="004B570E"/>
    <w:rsid w:val="004B7624"/>
    <w:rsid w:val="004C7276"/>
    <w:rsid w:val="004C7299"/>
    <w:rsid w:val="004D1417"/>
    <w:rsid w:val="004E175A"/>
    <w:rsid w:val="004F09CB"/>
    <w:rsid w:val="005066D2"/>
    <w:rsid w:val="005103C1"/>
    <w:rsid w:val="005127B7"/>
    <w:rsid w:val="00520468"/>
    <w:rsid w:val="00526B8F"/>
    <w:rsid w:val="005304CA"/>
    <w:rsid w:val="00543376"/>
    <w:rsid w:val="00562038"/>
    <w:rsid w:val="00567C75"/>
    <w:rsid w:val="00587C53"/>
    <w:rsid w:val="00596C27"/>
    <w:rsid w:val="005A0525"/>
    <w:rsid w:val="005A09B8"/>
    <w:rsid w:val="005A3DC3"/>
    <w:rsid w:val="005C1529"/>
    <w:rsid w:val="005D0182"/>
    <w:rsid w:val="005D42CC"/>
    <w:rsid w:val="005D4A0C"/>
    <w:rsid w:val="005F0C4D"/>
    <w:rsid w:val="005F3856"/>
    <w:rsid w:val="00622960"/>
    <w:rsid w:val="006231AB"/>
    <w:rsid w:val="006262CE"/>
    <w:rsid w:val="00627096"/>
    <w:rsid w:val="006542DE"/>
    <w:rsid w:val="00666966"/>
    <w:rsid w:val="006674E8"/>
    <w:rsid w:val="00672D47"/>
    <w:rsid w:val="0067596C"/>
    <w:rsid w:val="00677F53"/>
    <w:rsid w:val="00683374"/>
    <w:rsid w:val="006837B8"/>
    <w:rsid w:val="006A2CFF"/>
    <w:rsid w:val="006B66A6"/>
    <w:rsid w:val="006C05B0"/>
    <w:rsid w:val="006C4307"/>
    <w:rsid w:val="0070090B"/>
    <w:rsid w:val="00700FD9"/>
    <w:rsid w:val="00701197"/>
    <w:rsid w:val="00701330"/>
    <w:rsid w:val="00714C74"/>
    <w:rsid w:val="00721082"/>
    <w:rsid w:val="00736EFD"/>
    <w:rsid w:val="00742231"/>
    <w:rsid w:val="0075543D"/>
    <w:rsid w:val="00775DA3"/>
    <w:rsid w:val="007844FE"/>
    <w:rsid w:val="007857D3"/>
    <w:rsid w:val="0079777C"/>
    <w:rsid w:val="007A1471"/>
    <w:rsid w:val="007B3503"/>
    <w:rsid w:val="007C53C9"/>
    <w:rsid w:val="007D4F38"/>
    <w:rsid w:val="007E3422"/>
    <w:rsid w:val="007F0171"/>
    <w:rsid w:val="00802CD7"/>
    <w:rsid w:val="0080529B"/>
    <w:rsid w:val="008267A8"/>
    <w:rsid w:val="008404FD"/>
    <w:rsid w:val="008425A7"/>
    <w:rsid w:val="0085228D"/>
    <w:rsid w:val="008850F4"/>
    <w:rsid w:val="00897F38"/>
    <w:rsid w:val="008B49B7"/>
    <w:rsid w:val="008C0CBC"/>
    <w:rsid w:val="008E0D8A"/>
    <w:rsid w:val="008E5EE9"/>
    <w:rsid w:val="008E66BD"/>
    <w:rsid w:val="008F295E"/>
    <w:rsid w:val="009139D9"/>
    <w:rsid w:val="0093102E"/>
    <w:rsid w:val="009575F1"/>
    <w:rsid w:val="009616BF"/>
    <w:rsid w:val="00976387"/>
    <w:rsid w:val="009B27FF"/>
    <w:rsid w:val="009C0F08"/>
    <w:rsid w:val="009F55F1"/>
    <w:rsid w:val="00A060E6"/>
    <w:rsid w:val="00A17D12"/>
    <w:rsid w:val="00A223A0"/>
    <w:rsid w:val="00A243AE"/>
    <w:rsid w:val="00A42657"/>
    <w:rsid w:val="00A53B44"/>
    <w:rsid w:val="00A634B8"/>
    <w:rsid w:val="00A8448D"/>
    <w:rsid w:val="00A87F3F"/>
    <w:rsid w:val="00A93BC3"/>
    <w:rsid w:val="00A94892"/>
    <w:rsid w:val="00A9786C"/>
    <w:rsid w:val="00AB66FF"/>
    <w:rsid w:val="00AC1AC0"/>
    <w:rsid w:val="00AD3848"/>
    <w:rsid w:val="00AD3B94"/>
    <w:rsid w:val="00AD5143"/>
    <w:rsid w:val="00AD7302"/>
    <w:rsid w:val="00AF66EB"/>
    <w:rsid w:val="00B2186F"/>
    <w:rsid w:val="00B3498F"/>
    <w:rsid w:val="00B350A9"/>
    <w:rsid w:val="00B61F1B"/>
    <w:rsid w:val="00B6419C"/>
    <w:rsid w:val="00B8542F"/>
    <w:rsid w:val="00B957EB"/>
    <w:rsid w:val="00B96FFA"/>
    <w:rsid w:val="00BC4FAE"/>
    <w:rsid w:val="00BE050D"/>
    <w:rsid w:val="00BE512C"/>
    <w:rsid w:val="00BF3FC7"/>
    <w:rsid w:val="00C051AD"/>
    <w:rsid w:val="00C07E13"/>
    <w:rsid w:val="00C22937"/>
    <w:rsid w:val="00C277C0"/>
    <w:rsid w:val="00C3019B"/>
    <w:rsid w:val="00C316DC"/>
    <w:rsid w:val="00C31953"/>
    <w:rsid w:val="00C37096"/>
    <w:rsid w:val="00C462DF"/>
    <w:rsid w:val="00C4799C"/>
    <w:rsid w:val="00C514E5"/>
    <w:rsid w:val="00C60D81"/>
    <w:rsid w:val="00C766EE"/>
    <w:rsid w:val="00C76BC5"/>
    <w:rsid w:val="00C94428"/>
    <w:rsid w:val="00CA3858"/>
    <w:rsid w:val="00CB77BD"/>
    <w:rsid w:val="00CD2660"/>
    <w:rsid w:val="00CE0958"/>
    <w:rsid w:val="00CF35B1"/>
    <w:rsid w:val="00CF6C9E"/>
    <w:rsid w:val="00D066D8"/>
    <w:rsid w:val="00D15E10"/>
    <w:rsid w:val="00D253A7"/>
    <w:rsid w:val="00D3232A"/>
    <w:rsid w:val="00D33EC0"/>
    <w:rsid w:val="00D66FBB"/>
    <w:rsid w:val="00D7591D"/>
    <w:rsid w:val="00D76A40"/>
    <w:rsid w:val="00D872F6"/>
    <w:rsid w:val="00D972AE"/>
    <w:rsid w:val="00DA11A0"/>
    <w:rsid w:val="00DB3B77"/>
    <w:rsid w:val="00DB4251"/>
    <w:rsid w:val="00DC2EEC"/>
    <w:rsid w:val="00DE5492"/>
    <w:rsid w:val="00DF0D05"/>
    <w:rsid w:val="00DF1422"/>
    <w:rsid w:val="00E02564"/>
    <w:rsid w:val="00E03286"/>
    <w:rsid w:val="00E3126D"/>
    <w:rsid w:val="00E33E6C"/>
    <w:rsid w:val="00E3562C"/>
    <w:rsid w:val="00E43B4A"/>
    <w:rsid w:val="00E76E21"/>
    <w:rsid w:val="00E9296B"/>
    <w:rsid w:val="00E94571"/>
    <w:rsid w:val="00EC54EF"/>
    <w:rsid w:val="00ED2F5E"/>
    <w:rsid w:val="00EE4EFA"/>
    <w:rsid w:val="00EE6521"/>
    <w:rsid w:val="00EF0D6E"/>
    <w:rsid w:val="00F00F33"/>
    <w:rsid w:val="00F049E2"/>
    <w:rsid w:val="00F060E2"/>
    <w:rsid w:val="00F11D73"/>
    <w:rsid w:val="00F134AB"/>
    <w:rsid w:val="00F1494B"/>
    <w:rsid w:val="00F1585B"/>
    <w:rsid w:val="00F21868"/>
    <w:rsid w:val="00F33042"/>
    <w:rsid w:val="00F3601C"/>
    <w:rsid w:val="00F6076D"/>
    <w:rsid w:val="00F61E56"/>
    <w:rsid w:val="00F665AD"/>
    <w:rsid w:val="00F71EC4"/>
    <w:rsid w:val="00F74BEE"/>
    <w:rsid w:val="00F80603"/>
    <w:rsid w:val="00F82E63"/>
    <w:rsid w:val="00F84817"/>
    <w:rsid w:val="00F87E10"/>
    <w:rsid w:val="00F93839"/>
    <w:rsid w:val="00FE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DA77EF"/>
  <w14:defaultImageDpi w14:val="330"/>
  <w15:docId w15:val="{68C68743-90F8-4E2A-91FC-14641C5A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11D73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11D73"/>
    <w:rPr>
      <w:rFonts w:ascii="Lucida Grande" w:hAnsi="Lucida Grande" w:cs="Lucida Grande"/>
      <w:sz w:val="18"/>
      <w:szCs w:val="18"/>
    </w:rPr>
  </w:style>
  <w:style w:type="table" w:styleId="Tabellenraster">
    <w:name w:val="Table Grid"/>
    <w:basedOn w:val="NormaleTabelle"/>
    <w:uiPriority w:val="59"/>
    <w:rsid w:val="00736E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A2CFF"/>
  </w:style>
  <w:style w:type="paragraph" w:styleId="Fuzeile">
    <w:name w:val="footer"/>
    <w:basedOn w:val="Standard"/>
    <w:link w:val="Fu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A2CFF"/>
  </w:style>
  <w:style w:type="table" w:styleId="HelleSchattierung-Akzent1">
    <w:name w:val="Light Shading Accent 1"/>
    <w:basedOn w:val="NormaleTabelle"/>
    <w:uiPriority w:val="60"/>
    <w:rsid w:val="006A2CFF"/>
    <w:rPr>
      <w:color w:val="365F91" w:themeColor="accent1" w:themeShade="BF"/>
      <w:sz w:val="22"/>
      <w:szCs w:val="22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KeinLeerraum">
    <w:name w:val="No Spacing"/>
    <w:link w:val="KeinLeerraumZchn"/>
    <w:qFormat/>
    <w:rsid w:val="006A2CFF"/>
    <w:rPr>
      <w:rFonts w:ascii="PMingLiU" w:hAnsi="PMingLiU"/>
      <w:sz w:val="22"/>
      <w:szCs w:val="22"/>
      <w:lang w:val="en-US"/>
    </w:rPr>
  </w:style>
  <w:style w:type="character" w:customStyle="1" w:styleId="KeinLeerraumZchn">
    <w:name w:val="Kein Leerraum Zchn"/>
    <w:basedOn w:val="Absatz-Standardschriftart"/>
    <w:link w:val="KeinLeerraum"/>
    <w:rsid w:val="006A2CFF"/>
    <w:rPr>
      <w:rFonts w:ascii="PMingLiU" w:hAnsi="PMingLiU"/>
      <w:sz w:val="22"/>
      <w:szCs w:val="22"/>
      <w:lang w:val="en-US"/>
    </w:rPr>
  </w:style>
  <w:style w:type="character" w:styleId="Hyperlink">
    <w:name w:val="Hyperlink"/>
    <w:basedOn w:val="Absatz-Standardschriftart"/>
    <w:uiPriority w:val="99"/>
    <w:unhideWhenUsed/>
    <w:rsid w:val="00F74BEE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D1417"/>
    <w:rPr>
      <w:color w:val="808080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F049E2"/>
    <w:pPr>
      <w:ind w:left="720"/>
      <w:contextualSpacing/>
    </w:pPr>
  </w:style>
  <w:style w:type="character" w:customStyle="1" w:styleId="il">
    <w:name w:val="il"/>
    <w:basedOn w:val="Absatz-Standardschriftart"/>
    <w:rsid w:val="001B26E3"/>
  </w:style>
  <w:style w:type="paragraph" w:customStyle="1" w:styleId="m-1774652642411622725msolistparagraph">
    <w:name w:val="m_-1774652642411622725msolistparagraph"/>
    <w:basedOn w:val="Standard"/>
    <w:rsid w:val="008267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styleId="StandardWeb">
    <w:name w:val="Normal (Web)"/>
    <w:basedOn w:val="Standard"/>
    <w:uiPriority w:val="99"/>
    <w:unhideWhenUsed/>
    <w:rsid w:val="00006D8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76E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76E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76E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76E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76E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explain-it-simple.com" TargetMode="External"/><Relationship Id="rId13" Type="http://schemas.openxmlformats.org/officeDocument/2006/relationships/hyperlink" Target="https://www.youtube.com/watch?v=UmSt7Gtd1x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i3dRmSmrzPY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NZQ3ZXo-63w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0y0dF62qGz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ecDRHvelSjE" TargetMode="External"/><Relationship Id="rId10" Type="http://schemas.openxmlformats.org/officeDocument/2006/relationships/hyperlink" Target="https://www.youtube.com/watch?v=Pk14fLEs9-E&amp;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pTogOunAxg&amp;feature=emb_logo" TargetMode="External"/><Relationship Id="rId14" Type="http://schemas.openxmlformats.org/officeDocument/2006/relationships/hyperlink" Target="https://www.youtube.com/watch?v=vRctRpbNg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1D1389-3258-4BAC-81E0-1101A1FE3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47</Words>
  <Characters>4710</Characters>
  <Application>Microsoft Office Word</Application>
  <DocSecurity>0</DocSecurity>
  <Lines>39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one issues e.U.</Company>
  <LinksUpToDate>false</LinksUpToDate>
  <CharactersWithSpaces>5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Janisch</dc:creator>
  <cp:keywords/>
  <dc:description/>
  <cp:lastModifiedBy>Zana Tasic</cp:lastModifiedBy>
  <cp:revision>2</cp:revision>
  <cp:lastPrinted>2021-01-18T18:06:00Z</cp:lastPrinted>
  <dcterms:created xsi:type="dcterms:W3CDTF">2021-05-10T15:14:00Z</dcterms:created>
  <dcterms:modified xsi:type="dcterms:W3CDTF">2021-05-10T15:14:00Z</dcterms:modified>
</cp:coreProperties>
</file>